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8DBCD8" w14:textId="5E14C6A0" w:rsidR="00455C66" w:rsidRPr="00455C66" w:rsidRDefault="00455C66" w:rsidP="00455C66">
      <w:pPr>
        <w:keepNext/>
        <w:suppressAutoHyphens/>
        <w:spacing w:before="240" w:after="120"/>
        <w:jc w:val="right"/>
        <w:rPr>
          <w:rFonts w:ascii="Times New Roman" w:eastAsia="Noto Sans CJK SC" w:hAnsi="Times New Roman" w:cs="Times New Roman"/>
          <w:b/>
          <w:sz w:val="24"/>
          <w:szCs w:val="24"/>
        </w:rPr>
      </w:pPr>
      <w:r w:rsidRPr="00455C66">
        <w:rPr>
          <w:rFonts w:ascii="Times New Roman" w:eastAsia="Noto Sans CJK SC" w:hAnsi="Times New Roman" w:cs="Times New Roman"/>
          <w:b/>
          <w:sz w:val="24"/>
          <w:szCs w:val="24"/>
        </w:rPr>
        <w:t xml:space="preserve">Załącznik nr </w:t>
      </w:r>
      <w:r w:rsidR="009D2932">
        <w:rPr>
          <w:rFonts w:ascii="Times New Roman" w:eastAsia="Noto Sans CJK SC" w:hAnsi="Times New Roman" w:cs="Times New Roman"/>
          <w:b/>
          <w:sz w:val="24"/>
          <w:szCs w:val="24"/>
        </w:rPr>
        <w:t>3</w:t>
      </w:r>
      <w:r w:rsidR="007C70F4">
        <w:rPr>
          <w:rFonts w:ascii="Times New Roman" w:eastAsia="Noto Sans CJK SC" w:hAnsi="Times New Roman" w:cs="Times New Roman"/>
          <w:b/>
          <w:sz w:val="24"/>
          <w:szCs w:val="24"/>
        </w:rPr>
        <w:t>a</w:t>
      </w:r>
    </w:p>
    <w:p w14:paraId="037AACEE" w14:textId="6C19532D" w:rsidR="00455C66" w:rsidRPr="00455C66" w:rsidRDefault="00B95C69" w:rsidP="00455C66">
      <w:pPr>
        <w:keepNext/>
        <w:suppressAutoHyphens/>
        <w:spacing w:before="240" w:after="120"/>
        <w:jc w:val="center"/>
        <w:rPr>
          <w:rFonts w:ascii="Times New Roman" w:eastAsia="Noto Sans CJK SC" w:hAnsi="Times New Roman" w:cs="Times New Roman"/>
          <w:sz w:val="24"/>
          <w:szCs w:val="24"/>
        </w:rPr>
      </w:pPr>
      <w:r>
        <w:rPr>
          <w:rFonts w:ascii="Times New Roman" w:eastAsia="Noto Sans CJK SC" w:hAnsi="Times New Roman" w:cs="Times New Roman"/>
          <w:sz w:val="24"/>
          <w:szCs w:val="24"/>
        </w:rPr>
        <w:t xml:space="preserve">Umowa nr </w:t>
      </w:r>
      <w:r w:rsidR="008026EA">
        <w:rPr>
          <w:rFonts w:ascii="Times New Roman" w:eastAsia="Noto Sans CJK SC" w:hAnsi="Times New Roman" w:cs="Times New Roman"/>
          <w:sz w:val="24"/>
          <w:szCs w:val="24"/>
        </w:rPr>
        <w:t>……………………</w:t>
      </w:r>
    </w:p>
    <w:p w14:paraId="1448D00D" w14:textId="7B068F5A" w:rsidR="00455C66" w:rsidRPr="00455C66" w:rsidRDefault="00455C66" w:rsidP="00455C66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warta w Łodzi, pomiędzy:</w:t>
      </w:r>
    </w:p>
    <w:p w14:paraId="48622EEE" w14:textId="4FE19815" w:rsidR="00455C66" w:rsidRP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b/>
          <w:sz w:val="24"/>
          <w:szCs w:val="24"/>
        </w:rPr>
        <w:t xml:space="preserve">Politechniką Łódzką – Wydziałem </w:t>
      </w:r>
      <w:r w:rsidRPr="00C072D3">
        <w:rPr>
          <w:rFonts w:ascii="Times New Roman" w:eastAsia="Calibri" w:hAnsi="Times New Roman" w:cs="Times New Roman"/>
          <w:b/>
          <w:bCs/>
          <w:sz w:val="24"/>
          <w:szCs w:val="24"/>
        </w:rPr>
        <w:t>Fizyki Technicznej, Informatyki i Matematyki Stosowanej</w:t>
      </w:r>
      <w:r w:rsidRPr="00C072D3">
        <w:rPr>
          <w:rFonts w:ascii="Times New Roman" w:eastAsia="Calibri" w:hAnsi="Times New Roman" w:cs="Times New Roman"/>
          <w:b/>
          <w:sz w:val="24"/>
          <w:szCs w:val="24"/>
        </w:rPr>
        <w:t xml:space="preserve"> (FTIMS)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93-005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Łódź, ul. Wólczańska 215, NIP: 727-002-18-95</w:t>
      </w:r>
    </w:p>
    <w:p w14:paraId="79AF40BE" w14:textId="4BED37C3" w:rsid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reprezentowan</w:t>
      </w:r>
      <w:r w:rsidR="00B95C69">
        <w:rPr>
          <w:rFonts w:ascii="Times New Roman" w:eastAsia="Calibri" w:hAnsi="Times New Roman" w:cs="Times New Roman"/>
          <w:sz w:val="24"/>
          <w:szCs w:val="24"/>
        </w:rPr>
        <w:t>ą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przez:</w:t>
      </w:r>
    </w:p>
    <w:p w14:paraId="224C5680" w14:textId="30A03A32" w:rsidR="00B95C69" w:rsidRPr="00C072D3" w:rsidRDefault="00B95C69" w:rsidP="005E1100">
      <w:pPr>
        <w:suppressAutoHyphens/>
        <w:spacing w:after="12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Dziekana Wydziału </w:t>
      </w:r>
      <w:r w:rsidR="002559DB">
        <w:rPr>
          <w:rFonts w:ascii="Times New Roman" w:eastAsia="Calibri" w:hAnsi="Times New Roman" w:cs="Times New Roman"/>
          <w:sz w:val="24"/>
          <w:szCs w:val="24"/>
        </w:rPr>
        <w:t xml:space="preserve">prof. 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dr hab. inż. Adama Wojciechowskiego działającego w tym zakresie na podstawie pełnomocnictwa Rektora nr </w:t>
      </w:r>
      <w:r w:rsidR="00B375D2">
        <w:rPr>
          <w:rFonts w:ascii="Times New Roman" w:eastAsia="Calibri" w:hAnsi="Times New Roman" w:cs="Times New Roman"/>
          <w:sz w:val="24"/>
          <w:szCs w:val="24"/>
        </w:rPr>
        <w:t>07</w:t>
      </w:r>
      <w:r w:rsidRPr="00C072D3">
        <w:rPr>
          <w:rFonts w:ascii="Times New Roman" w:eastAsia="Calibri" w:hAnsi="Times New Roman" w:cs="Times New Roman"/>
          <w:sz w:val="24"/>
          <w:szCs w:val="24"/>
        </w:rPr>
        <w:t>/</w:t>
      </w:r>
      <w:r w:rsidR="00B375D2">
        <w:rPr>
          <w:rFonts w:ascii="Times New Roman" w:eastAsia="Calibri" w:hAnsi="Times New Roman" w:cs="Times New Roman"/>
          <w:sz w:val="24"/>
          <w:szCs w:val="24"/>
        </w:rPr>
        <w:t>2024-08/</w:t>
      </w:r>
      <w:r w:rsidRPr="00C072D3">
        <w:rPr>
          <w:rFonts w:ascii="Times New Roman" w:eastAsia="Calibri" w:hAnsi="Times New Roman" w:cs="Times New Roman"/>
          <w:sz w:val="24"/>
          <w:szCs w:val="24"/>
        </w:rPr>
        <w:t>GFW</w:t>
      </w:r>
      <w:r w:rsidR="00810852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z kontrasygnatą finansową mgr Agnieszki </w:t>
      </w:r>
      <w:proofErr w:type="spellStart"/>
      <w:r w:rsidRPr="00C072D3">
        <w:rPr>
          <w:rFonts w:ascii="Times New Roman" w:eastAsia="Calibri" w:hAnsi="Times New Roman" w:cs="Times New Roman"/>
          <w:sz w:val="24"/>
          <w:szCs w:val="24"/>
        </w:rPr>
        <w:t>Kobalczyk</w:t>
      </w:r>
      <w:proofErr w:type="spellEnd"/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 – Kwestora PŁ</w:t>
      </w:r>
      <w:r w:rsidR="00810852">
        <w:rPr>
          <w:rFonts w:ascii="Times New Roman" w:eastAsia="Calibri" w:hAnsi="Times New Roman" w:cs="Times New Roman"/>
          <w:sz w:val="24"/>
          <w:szCs w:val="24"/>
        </w:rPr>
        <w:t>,</w:t>
      </w:r>
    </w:p>
    <w:p w14:paraId="5B003C4B" w14:textId="77777777" w:rsidR="00455C66" w:rsidRP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waną w dalszej części „Zamawiającym”,</w:t>
      </w:r>
    </w:p>
    <w:p w14:paraId="5B727385" w14:textId="77777777" w:rsidR="002701E4" w:rsidRDefault="00455C66" w:rsidP="00DD3D07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a </w:t>
      </w:r>
    </w:p>
    <w:p w14:paraId="4C64CDC7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2701E4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(gdy Wykonawcą jest spółka prawa handlowego)</w:t>
      </w:r>
    </w:p>
    <w:p w14:paraId="52373205" w14:textId="2A79FAF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 z siedzibą w ……………………….., przy ulicy ……………………., wpisaną do reje</w:t>
      </w:r>
      <w:r>
        <w:rPr>
          <w:rFonts w:ascii="Times New Roman" w:eastAsia="Calibri" w:hAnsi="Times New Roman" w:cs="Times New Roman"/>
          <w:sz w:val="24"/>
          <w:szCs w:val="24"/>
        </w:rPr>
        <w:t>stru przedsiębiorców KRS pod nr …………,</w:t>
      </w:r>
      <w:r w:rsidRPr="002701E4">
        <w:rPr>
          <w:rFonts w:ascii="Times New Roman" w:eastAsia="Calibri" w:hAnsi="Times New Roman" w:cs="Times New Roman"/>
          <w:sz w:val="24"/>
          <w:szCs w:val="24"/>
        </w:rPr>
        <w:br/>
        <w:t>NIP: ………………………………           REGON: …………………………</w:t>
      </w:r>
    </w:p>
    <w:p w14:paraId="2A86C4C8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reprezentowaną przez: ……………………………………………………………………………</w:t>
      </w:r>
    </w:p>
    <w:p w14:paraId="0F37F3C4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</w:p>
    <w:p w14:paraId="489B00EC" w14:textId="4DB084E1" w:rsidR="002701E4" w:rsidRPr="00C072D3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2701E4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(gdy Wykonawcą jest osoba fizyczna prowadząca działalność gospodarczą)</w:t>
      </w:r>
    </w:p>
    <w:p w14:paraId="7D7F4176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 - prowadzącym działalność gospodarczą pod nazwą ……………………. z siedzibą w …………………… przy ulicy ……………………………., wpisanym do Centralnej Ewidencji i Informacji o Działalności Gospodarczej</w:t>
      </w:r>
    </w:p>
    <w:p w14:paraId="15FF4302" w14:textId="07E680DC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NIP: ………………………….….               REGON: …………………………….</w:t>
      </w:r>
    </w:p>
    <w:p w14:paraId="7CBA5001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</w:p>
    <w:p w14:paraId="129C43FB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2701E4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(w przypadku spółki cywilnej)</w:t>
      </w:r>
    </w:p>
    <w:p w14:paraId="0FE8B35A" w14:textId="77777777" w:rsidR="002701E4" w:rsidRPr="002701E4" w:rsidRDefault="002701E4" w:rsidP="002701E4">
      <w:pPr>
        <w:numPr>
          <w:ilvl w:val="0"/>
          <w:numId w:val="9"/>
        </w:num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 - prowadzącym działalność gospodarczą pod nazwą ……………………. z siedzibą w …………………… przy ulicy ……………………………., wpisanym do Centralnej Ewidencji i Informacji o Działalności Gospodarczej</w:t>
      </w:r>
    </w:p>
    <w:p w14:paraId="6D353BE4" w14:textId="29D267B2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NIP:</w:t>
      </w:r>
      <w:r>
        <w:rPr>
          <w:rFonts w:ascii="Times New Roman" w:eastAsia="Calibri" w:hAnsi="Times New Roman" w:cs="Times New Roman"/>
          <w:sz w:val="24"/>
          <w:szCs w:val="24"/>
        </w:rPr>
        <w:t xml:space="preserve"> ………………………….….         </w:t>
      </w:r>
      <w:r w:rsidRPr="002701E4">
        <w:rPr>
          <w:rFonts w:ascii="Times New Roman" w:eastAsia="Calibri" w:hAnsi="Times New Roman" w:cs="Times New Roman"/>
          <w:sz w:val="24"/>
          <w:szCs w:val="24"/>
        </w:rPr>
        <w:t xml:space="preserve"> REGON: …………………………….</w:t>
      </w:r>
    </w:p>
    <w:p w14:paraId="2E477C83" w14:textId="77777777" w:rsidR="002701E4" w:rsidRPr="002701E4" w:rsidRDefault="002701E4" w:rsidP="002701E4">
      <w:pPr>
        <w:numPr>
          <w:ilvl w:val="0"/>
          <w:numId w:val="9"/>
        </w:num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 - prowadzącym działalność gospodarczą pod nazwą ……………………. z siedzibą w …………………… przy ulicy ……………………………., wpisanym do Centralnej Ewidencji i Informacji o Działalności Gospodarczej</w:t>
      </w:r>
    </w:p>
    <w:p w14:paraId="0780699C" w14:textId="0E827CCD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lastRenderedPageBreak/>
        <w:t>NIP: …………………………                  REGON: …………………………….</w:t>
      </w:r>
    </w:p>
    <w:p w14:paraId="64604C1A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</w:p>
    <w:p w14:paraId="3B416462" w14:textId="0DA23FAE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działającymi jako wspólnicy spółki cywilnej pod firmą ……………………... z siedzibą w …………………………….. przy ulicy …………………………………….., posiadającym NIP……………………………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</w:t>
      </w:r>
      <w:r w:rsidRPr="002701E4">
        <w:rPr>
          <w:rFonts w:ascii="Times New Roman" w:eastAsia="Calibri" w:hAnsi="Times New Roman" w:cs="Times New Roman"/>
          <w:sz w:val="24"/>
          <w:szCs w:val="24"/>
        </w:rPr>
        <w:t>REGON ……………………………</w:t>
      </w:r>
    </w:p>
    <w:p w14:paraId="56B4D3D9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(aktualny odpis KRS/CEIDG stanowi Załącznik nr 1 do Umowy)</w:t>
      </w:r>
    </w:p>
    <w:p w14:paraId="1B11D01D" w14:textId="4CC0FA2A" w:rsidR="00455C66" w:rsidRP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zwanym </w:t>
      </w:r>
      <w:r w:rsidR="002701E4">
        <w:rPr>
          <w:rFonts w:ascii="Times New Roman" w:eastAsia="Calibri" w:hAnsi="Times New Roman" w:cs="Times New Roman"/>
          <w:sz w:val="24"/>
          <w:szCs w:val="24"/>
        </w:rPr>
        <w:t xml:space="preserve">w 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dalej </w:t>
      </w:r>
      <w:r w:rsidR="002701E4">
        <w:rPr>
          <w:rFonts w:ascii="Times New Roman" w:eastAsia="Calibri" w:hAnsi="Times New Roman" w:cs="Times New Roman"/>
          <w:sz w:val="24"/>
          <w:szCs w:val="24"/>
        </w:rPr>
        <w:t xml:space="preserve">części </w:t>
      </w:r>
      <w:r w:rsidRPr="00455C66">
        <w:rPr>
          <w:rFonts w:ascii="Times New Roman" w:eastAsia="Calibri" w:hAnsi="Times New Roman" w:cs="Times New Roman"/>
          <w:sz w:val="24"/>
          <w:szCs w:val="24"/>
        </w:rPr>
        <w:t>„Wykonawcą”,</w:t>
      </w:r>
    </w:p>
    <w:p w14:paraId="0D5F4BD0" w14:textId="77777777" w:rsidR="002701E4" w:rsidRDefault="002701E4" w:rsidP="00181413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8988357" w14:textId="188CB63A" w:rsidR="00181413" w:rsidRDefault="00181413" w:rsidP="00181413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95CC0">
        <w:rPr>
          <w:rFonts w:ascii="Times New Roman" w:eastAsia="Calibri" w:hAnsi="Times New Roman" w:cs="Times New Roman"/>
          <w:bCs/>
          <w:sz w:val="24"/>
          <w:szCs w:val="24"/>
        </w:rPr>
        <w:t xml:space="preserve">Umowa zawarta w trybie </w:t>
      </w:r>
      <w:r>
        <w:rPr>
          <w:rFonts w:ascii="Times New Roman" w:eastAsia="Calibri" w:hAnsi="Times New Roman" w:cs="Times New Roman"/>
          <w:sz w:val="24"/>
          <w:szCs w:val="24"/>
        </w:rPr>
        <w:t xml:space="preserve">art. </w:t>
      </w:r>
      <w:r w:rsidR="004E476A">
        <w:rPr>
          <w:rFonts w:ascii="Times New Roman" w:eastAsia="Calibri" w:hAnsi="Times New Roman" w:cs="Times New Roman"/>
          <w:sz w:val="24"/>
          <w:szCs w:val="24"/>
        </w:rPr>
        <w:t>11</w:t>
      </w:r>
      <w:r w:rsidR="006612A7">
        <w:rPr>
          <w:rFonts w:ascii="Times New Roman" w:eastAsia="Calibri" w:hAnsi="Times New Roman" w:cs="Times New Roman"/>
          <w:sz w:val="24"/>
          <w:szCs w:val="24"/>
        </w:rPr>
        <w:t xml:space="preserve"> ust. </w:t>
      </w:r>
      <w:r w:rsidR="004E476A">
        <w:rPr>
          <w:rFonts w:ascii="Times New Roman" w:eastAsia="Calibri" w:hAnsi="Times New Roman" w:cs="Times New Roman"/>
          <w:sz w:val="24"/>
          <w:szCs w:val="24"/>
        </w:rPr>
        <w:t>5</w:t>
      </w:r>
      <w:r>
        <w:rPr>
          <w:rFonts w:ascii="Times New Roman" w:eastAsia="Calibri" w:hAnsi="Times New Roman" w:cs="Times New Roman"/>
          <w:sz w:val="24"/>
          <w:szCs w:val="24"/>
        </w:rPr>
        <w:t xml:space="preserve"> pkt 1 ustawy z dnia 11 września 2019 roku Prawo zamówień publicznych </w:t>
      </w:r>
      <w:r w:rsidRPr="00886BE0">
        <w:rPr>
          <w:rFonts w:ascii="Times New Roman" w:eastAsia="Calibri" w:hAnsi="Times New Roman" w:cs="Times New Roman"/>
          <w:sz w:val="24"/>
          <w:szCs w:val="24"/>
        </w:rPr>
        <w:t>(</w:t>
      </w:r>
      <w:r w:rsidR="000848C0" w:rsidRPr="000848C0">
        <w:rPr>
          <w:rFonts w:ascii="Times New Roman" w:eastAsia="Calibri" w:hAnsi="Times New Roman" w:cs="Times New Roman"/>
          <w:sz w:val="24"/>
          <w:szCs w:val="24"/>
        </w:rPr>
        <w:t>Dz.U. z 2024 r. poz. 1320</w:t>
      </w:r>
      <w:r w:rsidRPr="00886BE0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Pr="00706EB0">
        <w:rPr>
          <w:rFonts w:ascii="Times New Roman" w:eastAsia="Calibri" w:hAnsi="Times New Roman" w:cs="Times New Roman"/>
          <w:sz w:val="24"/>
          <w:szCs w:val="24"/>
        </w:rPr>
        <w:t>o następującej treści:</w:t>
      </w:r>
    </w:p>
    <w:p w14:paraId="0EC9AE4E" w14:textId="77777777" w:rsidR="002701E4" w:rsidRDefault="002701E4" w:rsidP="00455C66">
      <w:pPr>
        <w:suppressAutoHyphens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F36F4E7" w14:textId="134D1274" w:rsidR="00455C66" w:rsidRPr="00455C66" w:rsidRDefault="00455C66" w:rsidP="00455C66">
      <w:pPr>
        <w:suppressAutoHyphens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1 Przedmiot umowy</w:t>
      </w:r>
    </w:p>
    <w:p w14:paraId="581C9FC2" w14:textId="610AE22F" w:rsidR="00810852" w:rsidRPr="000D22BD" w:rsidRDefault="00455C66" w:rsidP="000D22BD">
      <w:pPr>
        <w:pStyle w:val="Akapitzlist"/>
        <w:numPr>
          <w:ilvl w:val="3"/>
          <w:numId w:val="9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Zamawiający zleca, a Wykonawca przyjmuje zlecenie polegające na</w:t>
      </w:r>
      <w:r w:rsidR="00275D4A">
        <w:rPr>
          <w:rFonts w:ascii="Times New Roman" w:eastAsia="Calibri" w:hAnsi="Times New Roman" w:cs="Times New Roman"/>
          <w:sz w:val="24"/>
          <w:szCs w:val="24"/>
        </w:rPr>
        <w:t xml:space="preserve"> d</w:t>
      </w:r>
      <w:r w:rsidR="00275D4A" w:rsidRPr="00275D4A">
        <w:rPr>
          <w:rFonts w:ascii="Times New Roman" w:eastAsia="Calibri" w:hAnsi="Times New Roman" w:cs="Times New Roman"/>
          <w:sz w:val="24"/>
          <w:szCs w:val="24"/>
        </w:rPr>
        <w:t>osta</w:t>
      </w:r>
      <w:r w:rsidR="00275D4A">
        <w:rPr>
          <w:rFonts w:ascii="Times New Roman" w:eastAsia="Calibri" w:hAnsi="Times New Roman" w:cs="Times New Roman"/>
          <w:sz w:val="24"/>
          <w:szCs w:val="24"/>
        </w:rPr>
        <w:t>wi</w:t>
      </w:r>
      <w:r w:rsidR="00267858">
        <w:rPr>
          <w:rFonts w:ascii="Times New Roman" w:eastAsia="Calibri" w:hAnsi="Times New Roman" w:cs="Times New Roman"/>
          <w:sz w:val="24"/>
          <w:szCs w:val="24"/>
        </w:rPr>
        <w:t>e</w:t>
      </w:r>
      <w:r w:rsidR="004611C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C70F4">
        <w:rPr>
          <w:rFonts w:ascii="Times New Roman" w:eastAsia="Calibri" w:hAnsi="Times New Roman" w:cs="Times New Roman"/>
          <w:sz w:val="24"/>
          <w:szCs w:val="24"/>
        </w:rPr>
        <w:t>sprzętu komputerowego w podziale na części ……….</w:t>
      </w:r>
      <w:r w:rsidR="000D22BD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0D22BD">
        <w:rPr>
          <w:rFonts w:ascii="Times New Roman" w:hAnsi="Times New Roman" w:cs="Times New Roman"/>
          <w:sz w:val="24"/>
          <w:szCs w:val="24"/>
        </w:rPr>
        <w:t>zgodnie ze złożoną ofertą</w:t>
      </w:r>
      <w:r w:rsidR="000D22BD">
        <w:rPr>
          <w:rFonts w:ascii="Times New Roman" w:hAnsi="Times New Roman" w:cs="Times New Roman"/>
          <w:sz w:val="24"/>
          <w:szCs w:val="24"/>
        </w:rPr>
        <w:t xml:space="preserve"> </w:t>
      </w:r>
      <w:r w:rsidRPr="000D22BD">
        <w:rPr>
          <w:rFonts w:ascii="Times New Roman" w:hAnsi="Times New Roman" w:cs="Times New Roman"/>
          <w:sz w:val="24"/>
          <w:szCs w:val="24"/>
        </w:rPr>
        <w:t xml:space="preserve">w postępowaniu oznaczonym: </w:t>
      </w:r>
      <w:r w:rsidR="004611CE" w:rsidRPr="000D22BD">
        <w:rPr>
          <w:rFonts w:ascii="Times New Roman" w:hAnsi="Times New Roman" w:cs="Times New Roman"/>
          <w:bCs/>
          <w:sz w:val="24"/>
          <w:szCs w:val="24"/>
        </w:rPr>
        <w:t>W7/N/</w:t>
      </w:r>
      <w:r w:rsidR="007C70F4">
        <w:rPr>
          <w:rFonts w:ascii="Times New Roman" w:hAnsi="Times New Roman" w:cs="Times New Roman"/>
          <w:bCs/>
          <w:sz w:val="24"/>
          <w:szCs w:val="24"/>
        </w:rPr>
        <w:t>17</w:t>
      </w:r>
      <w:r w:rsidR="004611CE" w:rsidRPr="000D22BD">
        <w:rPr>
          <w:rFonts w:ascii="Times New Roman" w:hAnsi="Times New Roman" w:cs="Times New Roman"/>
          <w:bCs/>
          <w:sz w:val="24"/>
          <w:szCs w:val="24"/>
        </w:rPr>
        <w:t>/2024</w:t>
      </w:r>
      <w:r w:rsidR="00CF01A6" w:rsidRPr="000D22BD">
        <w:rPr>
          <w:rFonts w:ascii="Times New Roman" w:hAnsi="Times New Roman" w:cs="Times New Roman"/>
          <w:bCs/>
          <w:sz w:val="24"/>
          <w:szCs w:val="24"/>
        </w:rPr>
        <w:t>,</w:t>
      </w:r>
      <w:r w:rsidRPr="000D22BD">
        <w:rPr>
          <w:rFonts w:ascii="Times New Roman" w:hAnsi="Times New Roman" w:cs="Times New Roman"/>
          <w:sz w:val="24"/>
          <w:szCs w:val="24"/>
        </w:rPr>
        <w:t xml:space="preserve"> stanowiącą załącznik nr 1 do umowy</w:t>
      </w:r>
      <w:r w:rsidR="00810852" w:rsidRPr="000D22BD">
        <w:rPr>
          <w:rFonts w:ascii="Times New Roman" w:hAnsi="Times New Roman" w:cs="Times New Roman"/>
          <w:sz w:val="24"/>
          <w:szCs w:val="24"/>
        </w:rPr>
        <w:t>.</w:t>
      </w:r>
    </w:p>
    <w:p w14:paraId="7EF53AC6" w14:textId="2150E7BB" w:rsidR="00455C66" w:rsidRPr="00790CF3" w:rsidRDefault="00455C66" w:rsidP="004611CE">
      <w:pPr>
        <w:pStyle w:val="Akapitzlist"/>
        <w:numPr>
          <w:ilvl w:val="3"/>
          <w:numId w:val="9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bookmarkStart w:id="0" w:name="_Hlk127872916"/>
      <w:r w:rsidRPr="00790CF3">
        <w:rPr>
          <w:rFonts w:ascii="Times New Roman" w:eastAsia="Calibri" w:hAnsi="Times New Roman" w:cs="Times New Roman"/>
          <w:sz w:val="24"/>
          <w:szCs w:val="24"/>
        </w:rPr>
        <w:t>Przedmiot zamówienia</w:t>
      </w:r>
      <w:r w:rsidR="00847985" w:rsidRPr="00790CF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11002" w:rsidRPr="00790CF3">
        <w:rPr>
          <w:rFonts w:ascii="Times New Roman" w:eastAsia="Calibri" w:hAnsi="Times New Roman" w:cs="Times New Roman"/>
          <w:sz w:val="24"/>
          <w:szCs w:val="24"/>
        </w:rPr>
        <w:t xml:space="preserve">Wykonawca </w:t>
      </w:r>
      <w:r w:rsidRPr="00790CF3">
        <w:rPr>
          <w:rFonts w:ascii="Times New Roman" w:eastAsia="Calibri" w:hAnsi="Times New Roman" w:cs="Times New Roman"/>
          <w:sz w:val="24"/>
          <w:szCs w:val="24"/>
        </w:rPr>
        <w:t>zobowiązuje się dostarczyć do</w:t>
      </w:r>
      <w:bookmarkEnd w:id="0"/>
      <w:r w:rsidR="00280C2A" w:rsidRPr="00280C2A">
        <w:t xml:space="preserve"> </w:t>
      </w:r>
      <w:r w:rsidR="00280C2A" w:rsidRPr="00280C2A">
        <w:rPr>
          <w:rFonts w:ascii="Times New Roman" w:eastAsia="Calibri" w:hAnsi="Times New Roman" w:cs="Times New Roman"/>
          <w:sz w:val="24"/>
          <w:szCs w:val="24"/>
        </w:rPr>
        <w:t xml:space="preserve">Instytutu </w:t>
      </w:r>
      <w:r w:rsidR="007C70F4">
        <w:rPr>
          <w:rFonts w:ascii="Times New Roman" w:eastAsia="Calibri" w:hAnsi="Times New Roman" w:cs="Times New Roman"/>
          <w:sz w:val="24"/>
          <w:szCs w:val="24"/>
        </w:rPr>
        <w:t xml:space="preserve">Matematyki </w:t>
      </w:r>
      <w:r w:rsidR="00280C2A" w:rsidRPr="00280C2A">
        <w:rPr>
          <w:rFonts w:ascii="Times New Roman" w:eastAsia="Calibri" w:hAnsi="Times New Roman" w:cs="Times New Roman"/>
          <w:sz w:val="24"/>
          <w:szCs w:val="24"/>
        </w:rPr>
        <w:t xml:space="preserve">Politechniki Łódzkiej, 93-590 Łódź, Al. Politechniki 8, </w:t>
      </w:r>
      <w:r w:rsidR="00790CF3" w:rsidRPr="00790CF3">
        <w:rPr>
          <w:rFonts w:ascii="Times New Roman" w:eastAsia="Calibri" w:hAnsi="Times New Roman" w:cs="Times New Roman"/>
          <w:sz w:val="24"/>
          <w:szCs w:val="24"/>
        </w:rPr>
        <w:t xml:space="preserve">w terminie </w:t>
      </w:r>
      <w:r w:rsidR="00100E54">
        <w:rPr>
          <w:rFonts w:ascii="Times New Roman" w:eastAsia="Calibri" w:hAnsi="Times New Roman" w:cs="Times New Roman"/>
          <w:sz w:val="24"/>
          <w:szCs w:val="24"/>
        </w:rPr>
        <w:t>3 tygodni</w:t>
      </w:r>
      <w:r w:rsidR="00790CF3" w:rsidRPr="00790CF3">
        <w:rPr>
          <w:rFonts w:ascii="Times New Roman" w:eastAsia="Calibri" w:hAnsi="Times New Roman" w:cs="Times New Roman"/>
          <w:sz w:val="24"/>
          <w:szCs w:val="24"/>
        </w:rPr>
        <w:t xml:space="preserve"> od daty zawarcia umowy.</w:t>
      </w:r>
    </w:p>
    <w:p w14:paraId="20DCAF99" w14:textId="77777777" w:rsidR="00455C66" w:rsidRPr="00455C66" w:rsidRDefault="00455C66" w:rsidP="00455C66">
      <w:pPr>
        <w:suppressAutoHyphens/>
        <w:ind w:left="360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2 Gwarancja</w:t>
      </w:r>
    </w:p>
    <w:p w14:paraId="3BB89FAA" w14:textId="626C42B0" w:rsidR="00571B7E" w:rsidRPr="00615957" w:rsidRDefault="00455C66" w:rsidP="00615957">
      <w:pPr>
        <w:numPr>
          <w:ilvl w:val="0"/>
          <w:numId w:val="2"/>
        </w:numPr>
        <w:suppressAutoHyphens/>
        <w:spacing w:before="120" w:after="6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ykonawca udziela na przedmiot umowy gwarancji, </w:t>
      </w:r>
      <w:r w:rsidR="00092440" w:rsidRPr="00092440">
        <w:rPr>
          <w:rFonts w:ascii="Times New Roman" w:eastAsia="Calibri" w:hAnsi="Times New Roman" w:cs="Times New Roman"/>
          <w:sz w:val="24"/>
          <w:szCs w:val="24"/>
        </w:rPr>
        <w:t xml:space="preserve">na okres wynikający </w:t>
      </w:r>
      <w:r w:rsidR="00571B7E">
        <w:rPr>
          <w:rFonts w:ascii="Times New Roman" w:eastAsia="Calibri" w:hAnsi="Times New Roman" w:cs="Times New Roman"/>
          <w:sz w:val="24"/>
          <w:szCs w:val="24"/>
        </w:rPr>
        <w:t>ze złożonej oferty</w:t>
      </w:r>
      <w:r w:rsidR="004734C1">
        <w:rPr>
          <w:rFonts w:ascii="Times New Roman" w:eastAsia="Calibri" w:hAnsi="Times New Roman" w:cs="Times New Roman"/>
          <w:sz w:val="24"/>
          <w:szCs w:val="24"/>
        </w:rPr>
        <w:t xml:space="preserve">, czyli: </w:t>
      </w:r>
      <w:r w:rsidR="00571B7E" w:rsidRPr="00615957">
        <w:rPr>
          <w:rFonts w:ascii="Times New Roman" w:eastAsia="Calibri" w:hAnsi="Times New Roman" w:cs="Times New Roman"/>
          <w:sz w:val="24"/>
          <w:szCs w:val="24"/>
        </w:rPr>
        <w:t>…………………………</w:t>
      </w:r>
      <w:r w:rsidR="003D26DF">
        <w:rPr>
          <w:rFonts w:ascii="Times New Roman" w:eastAsia="Calibri" w:hAnsi="Times New Roman" w:cs="Times New Roman"/>
          <w:sz w:val="24"/>
          <w:szCs w:val="24"/>
        </w:rPr>
        <w:t xml:space="preserve"> .</w:t>
      </w:r>
      <w:r w:rsidR="003D26DF" w:rsidRPr="003D26DF">
        <w:t xml:space="preserve"> </w:t>
      </w:r>
      <w:r w:rsidR="003D26DF" w:rsidRPr="003D26DF">
        <w:rPr>
          <w:rFonts w:ascii="Times New Roman" w:eastAsia="Calibri" w:hAnsi="Times New Roman" w:cs="Times New Roman"/>
          <w:sz w:val="24"/>
          <w:szCs w:val="24"/>
        </w:rPr>
        <w:t>Termin gwarancji biegnie od dnia podpisania protokołu odbioru przedmiotu zamówienia.</w:t>
      </w:r>
    </w:p>
    <w:p w14:paraId="0F8990A8" w14:textId="31C6A60F" w:rsidR="00455C66" w:rsidRPr="00455C66" w:rsidRDefault="00455C66" w:rsidP="00455C66">
      <w:pPr>
        <w:numPr>
          <w:ilvl w:val="0"/>
          <w:numId w:val="2"/>
        </w:numPr>
        <w:tabs>
          <w:tab w:val="left" w:pos="0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Wykonawca zobowiązuje się do nieodpłatnego usuwania w okresie gwarancyjnym wad przedmiotu umowy, zidentyfikowanych i zgłoszonych Wykonawcy przez Zamawiającego.</w:t>
      </w:r>
    </w:p>
    <w:p w14:paraId="2B7F24D2" w14:textId="307B3709" w:rsidR="00455C66" w:rsidRPr="00455C66" w:rsidRDefault="00455C66" w:rsidP="00455C66">
      <w:pPr>
        <w:numPr>
          <w:ilvl w:val="0"/>
          <w:numId w:val="2"/>
        </w:numPr>
        <w:suppressAutoHyphens/>
        <w:spacing w:before="120" w:after="6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 ramach udzielonej gwarancji Wykonawca zobowiązuje się do usunięcia wad przedmiotu umowy w terminie </w:t>
      </w:r>
      <w:r w:rsidR="00790CF3">
        <w:rPr>
          <w:rFonts w:ascii="Times New Roman" w:eastAsia="Calibri" w:hAnsi="Times New Roman" w:cs="Times New Roman"/>
          <w:sz w:val="24"/>
          <w:szCs w:val="24"/>
        </w:rPr>
        <w:t>30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dni roboczych, chyba że Zamawiający wyznaczy na piśmie Wykonawcy inny termin na usunięcie wad. W razie nie usunięcia wad w terminie Zamawiającemu przysługuje prawo do powierzenia usunięcia wad osobie trzeciej na koszt </w:t>
      </w:r>
      <w:r w:rsidR="003C71EB">
        <w:rPr>
          <w:rFonts w:ascii="Times New Roman" w:eastAsia="Calibri" w:hAnsi="Times New Roman" w:cs="Times New Roman"/>
          <w:sz w:val="24"/>
          <w:szCs w:val="24"/>
        </w:rPr>
        <w:t xml:space="preserve">i ryzyko </w:t>
      </w:r>
      <w:r w:rsidRPr="00455C66">
        <w:rPr>
          <w:rFonts w:ascii="Times New Roman" w:eastAsia="Calibri" w:hAnsi="Times New Roman" w:cs="Times New Roman"/>
          <w:sz w:val="24"/>
          <w:szCs w:val="24"/>
        </w:rPr>
        <w:t>Wykonawcy (wykonanie zastępcze).</w:t>
      </w:r>
    </w:p>
    <w:p w14:paraId="47B45113" w14:textId="273EF32B" w:rsidR="00455C66" w:rsidRPr="00455C66" w:rsidRDefault="00455C66" w:rsidP="00455C66">
      <w:pPr>
        <w:numPr>
          <w:ilvl w:val="0"/>
          <w:numId w:val="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Strony ustalają, iż zgłoszenia wad będą następowały elektronicznie, na adres email: …</w:t>
      </w:r>
      <w:r w:rsidR="002F67EF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</w:t>
      </w:r>
      <w:r w:rsidRPr="00455C66">
        <w:rPr>
          <w:rFonts w:ascii="Times New Roman" w:eastAsia="Calibri" w:hAnsi="Times New Roman" w:cs="Times New Roman"/>
          <w:sz w:val="24"/>
          <w:szCs w:val="24"/>
        </w:rPr>
        <w:t>, bądź w formie pisemnej.</w:t>
      </w:r>
    </w:p>
    <w:p w14:paraId="6B971600" w14:textId="413D7EE4" w:rsidR="00455C66" w:rsidRDefault="00455C66" w:rsidP="00455C66">
      <w:pPr>
        <w:numPr>
          <w:ilvl w:val="0"/>
          <w:numId w:val="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Okres gwarancji ulega odpowiedniemu przedłużeniu o okres naprawy gwarancyjnej przedmiotu umowy.</w:t>
      </w:r>
    </w:p>
    <w:p w14:paraId="6F39BA7B" w14:textId="77777777" w:rsidR="00A9445A" w:rsidRPr="00455C66" w:rsidRDefault="00A9445A" w:rsidP="00A9445A">
      <w:pPr>
        <w:tabs>
          <w:tab w:val="left" w:pos="284"/>
        </w:tabs>
        <w:suppressAutoHyphens/>
        <w:spacing w:after="0" w:line="240" w:lineRule="auto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E33DE83" w14:textId="3B477EE8" w:rsidR="00455C66" w:rsidRPr="00455C66" w:rsidRDefault="00455C66" w:rsidP="00455C66">
      <w:pPr>
        <w:suppressAutoHyphens/>
        <w:ind w:left="720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3 W</w:t>
      </w:r>
      <w:r w:rsidR="00810852">
        <w:rPr>
          <w:rFonts w:ascii="Times New Roman" w:eastAsia="Calibri" w:hAnsi="Times New Roman" w:cs="Times New Roman"/>
          <w:b/>
          <w:sz w:val="24"/>
          <w:szCs w:val="24"/>
        </w:rPr>
        <w:t>ynagrodzenie</w:t>
      </w:r>
      <w:r w:rsidRPr="00455C66">
        <w:rPr>
          <w:rFonts w:ascii="Times New Roman" w:eastAsia="Calibri" w:hAnsi="Times New Roman" w:cs="Times New Roman"/>
          <w:b/>
          <w:sz w:val="24"/>
          <w:szCs w:val="24"/>
        </w:rPr>
        <w:t>, warunki płatności</w:t>
      </w:r>
    </w:p>
    <w:p w14:paraId="6CC9F04A" w14:textId="77777777" w:rsidR="001F7E8B" w:rsidRPr="00C072D3" w:rsidRDefault="00455C66" w:rsidP="00C072D3">
      <w:pPr>
        <w:pStyle w:val="Akapitzlist"/>
        <w:numPr>
          <w:ilvl w:val="0"/>
          <w:numId w:val="1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Za wykonanie przedmiotu umowy Zamawiający zob</w:t>
      </w:r>
      <w:r w:rsidR="001F7E8B" w:rsidRPr="00C072D3">
        <w:rPr>
          <w:rFonts w:ascii="Times New Roman" w:eastAsia="Calibri" w:hAnsi="Times New Roman" w:cs="Times New Roman"/>
          <w:sz w:val="24"/>
          <w:szCs w:val="24"/>
        </w:rPr>
        <w:t>owiązuje się zapłacić Wykonawcy</w:t>
      </w:r>
    </w:p>
    <w:p w14:paraId="46EBF944" w14:textId="349B0302" w:rsidR="00455C66" w:rsidRDefault="001F7E8B" w:rsidP="001F7E8B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wynagrodzenie:</w:t>
      </w:r>
    </w:p>
    <w:p w14:paraId="65C68FF3" w14:textId="5A1E1CDA" w:rsidR="00455C66" w:rsidRPr="00455C66" w:rsidRDefault="00810852" w:rsidP="0048098E">
      <w:pPr>
        <w:tabs>
          <w:tab w:val="left" w:pos="284"/>
        </w:tabs>
        <w:suppressAutoHyphens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netto w kwocie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.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 zł (słownie: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…………………</w:t>
      </w:r>
      <w:r w:rsidR="0048098E">
        <w:rPr>
          <w:rFonts w:ascii="Times New Roman" w:eastAsia="Calibri" w:hAnsi="Times New Roman" w:cs="Times New Roman"/>
          <w:sz w:val="24"/>
          <w:szCs w:val="24"/>
        </w:rPr>
        <w:t>)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, </w:t>
      </w:r>
    </w:p>
    <w:p w14:paraId="0D8D4CD9" w14:textId="560FC240" w:rsidR="00455C66" w:rsidRPr="00455C66" w:rsidRDefault="00455C66" w:rsidP="00C072D3">
      <w:pPr>
        <w:tabs>
          <w:tab w:val="left" w:pos="284"/>
        </w:tabs>
        <w:suppressAutoHyphens/>
        <w:ind w:left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plus obowiązujący podatek VAT wg stawki 23%, tj. kwotę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zł (słownie: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.</w:t>
      </w:r>
      <w:r w:rsidR="00DD3D07">
        <w:rPr>
          <w:rFonts w:ascii="Times New Roman" w:eastAsia="Calibri" w:hAnsi="Times New Roman" w:cs="Times New Roman"/>
          <w:sz w:val="24"/>
          <w:szCs w:val="24"/>
        </w:rPr>
        <w:t>)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B6DB0DF" w14:textId="026E4B8C" w:rsidR="0048098E" w:rsidRDefault="00455C66" w:rsidP="00C072D3">
      <w:pPr>
        <w:tabs>
          <w:tab w:val="left" w:pos="284"/>
        </w:tabs>
        <w:suppressAutoHyphens/>
        <w:ind w:left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co stanowi wartość brutto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C66">
        <w:rPr>
          <w:rFonts w:ascii="Times New Roman" w:eastAsia="Calibri" w:hAnsi="Times New Roman" w:cs="Times New Roman"/>
          <w:sz w:val="24"/>
          <w:szCs w:val="24"/>
        </w:rPr>
        <w:t>zł (słownie: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.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), </w:t>
      </w:r>
    </w:p>
    <w:p w14:paraId="6EE9532A" w14:textId="77777777" w:rsidR="00571B7E" w:rsidRDefault="00810852" w:rsidP="00571B7E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zgodnie ze złożona ofertą.</w:t>
      </w:r>
      <w:r w:rsidR="00571B7E" w:rsidRPr="00571B7E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689D4E12" w14:textId="77777777" w:rsidR="00571B7E" w:rsidRDefault="00571B7E" w:rsidP="00571B7E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9E72C16" w14:textId="77777777" w:rsidR="001F7E8B" w:rsidRPr="00C072D3" w:rsidRDefault="00455C66" w:rsidP="00C072D3">
      <w:pPr>
        <w:pStyle w:val="Akapitzlist"/>
        <w:numPr>
          <w:ilvl w:val="0"/>
          <w:numId w:val="1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Kwota wynagrodzenia obejmuje całą wartość przedmiotu umowy, wraz ze wszystkimi </w:t>
      </w:r>
    </w:p>
    <w:p w14:paraId="5C8BEDB8" w14:textId="18C2B056" w:rsidR="00455C66" w:rsidRPr="00455C66" w:rsidRDefault="00455C66" w:rsidP="00A627B2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podatkami i opłatami wynikającymi z tego tytułu.</w:t>
      </w:r>
    </w:p>
    <w:p w14:paraId="7F2B99FC" w14:textId="0835977C" w:rsidR="00455C66" w:rsidRPr="00455C66" w:rsidRDefault="001F7E8B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3.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Zamawiający oświadcza, że jest podatnikiem podatku VAT.</w:t>
      </w:r>
    </w:p>
    <w:p w14:paraId="46BF64AA" w14:textId="2FA04135" w:rsidR="00455C66" w:rsidRPr="00455C66" w:rsidRDefault="001F7E8B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4.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Wynagrodzenie płatne będzie w formie przelewu w terminie </w:t>
      </w:r>
      <w:r w:rsidR="005B342A">
        <w:rPr>
          <w:rFonts w:ascii="Times New Roman" w:eastAsia="Calibri" w:hAnsi="Times New Roman" w:cs="Times New Roman"/>
          <w:sz w:val="24"/>
          <w:szCs w:val="24"/>
        </w:rPr>
        <w:t>30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 dni, od otrzymania przez Zamawiającego prawidłowo wystawionej faktury VAT na wskazany w fakturze numer rachunku bankowego.</w:t>
      </w:r>
    </w:p>
    <w:p w14:paraId="37859B02" w14:textId="6373D1E0" w:rsidR="00455C66" w:rsidRDefault="001F7E8B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5.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Podstawą wystawienia faktury VAT jest zrealizowanie całości przedmiotu zamówienia </w:t>
      </w:r>
      <w:r w:rsidR="00A627B2">
        <w:rPr>
          <w:rFonts w:ascii="Times New Roman" w:eastAsia="Calibri" w:hAnsi="Times New Roman" w:cs="Times New Roman"/>
          <w:sz w:val="24"/>
          <w:szCs w:val="24"/>
        </w:rPr>
        <w:t xml:space="preserve">                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i podpisanie przez obie strony końcowego protokołu odbioru przedmiotu zamówienia bez uwag (załącznik nr 3 do umowy).</w:t>
      </w:r>
    </w:p>
    <w:p w14:paraId="284E147B" w14:textId="5B2717EC" w:rsidR="00810852" w:rsidRDefault="00810852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6. </w:t>
      </w:r>
      <w:r w:rsidRPr="00810852">
        <w:rPr>
          <w:rFonts w:ascii="Times New Roman" w:eastAsia="Calibri" w:hAnsi="Times New Roman" w:cs="Times New Roman"/>
          <w:sz w:val="24"/>
          <w:szCs w:val="24"/>
        </w:rPr>
        <w:t>Za dzień zapłaty strony przyjmują datę obciążenia rachunku Zamawiającego. Płatność będzie realizowana w PLN.</w:t>
      </w:r>
    </w:p>
    <w:p w14:paraId="75B0C5D8" w14:textId="466EF459" w:rsidR="005E1100" w:rsidRPr="00C072D3" w:rsidRDefault="0081085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7.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Zamawiający posiada konto na platformie: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https://brokerpefexpert.efaktura.gov.pl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umożliwiające Wykonawcy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wystawienie ustrukturyzowanej faktury elektronicznej. W przypadku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skorzystania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przez  Wykonawcę z tego prawa, zobowiązany jest on wystawić fakturę w następujący sposób:</w:t>
      </w:r>
    </w:p>
    <w:p w14:paraId="091C58A6" w14:textId="77777777" w:rsidR="00D45453" w:rsidRDefault="00D45453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170E767C" w14:textId="32995681" w:rsidR="005E1100" w:rsidRDefault="00455C66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t>NABYWCA</w:t>
      </w: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br/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Politechnika Łódzka</w:t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br/>
        <w:t>90-924 Łódź, ul. Żeromskiego 116</w:t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br/>
        <w:t>NIP: 7270021895</w:t>
      </w:r>
    </w:p>
    <w:p w14:paraId="0A9947D0" w14:textId="77777777" w:rsidR="001F7E8B" w:rsidRDefault="001F7E8B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1B987FFC" w14:textId="23298328" w:rsidR="00455C66" w:rsidRPr="005E1100" w:rsidRDefault="00455C66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pl-PL"/>
        </w:rPr>
      </w:pP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t>ODBIORCA</w:t>
      </w: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br/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Politechnika Łódzka Wydział Fizyki Technicznej, Informatyki i Matematyki Stosowanej</w:t>
      </w:r>
    </w:p>
    <w:p w14:paraId="44729B5F" w14:textId="3CBF07FC" w:rsidR="00455C66" w:rsidRPr="005E1100" w:rsidRDefault="006936BA" w:rsidP="005E1100">
      <w:pPr>
        <w:spacing w:after="0" w:line="240" w:lineRule="auto"/>
        <w:ind w:left="1191" w:hanging="1191"/>
        <w:rPr>
          <w:rFonts w:ascii="Times New Roman" w:eastAsia="Calibri" w:hAnsi="Times New Roman" w:cs="Times New Roman"/>
          <w:b/>
          <w:sz w:val="24"/>
          <w:szCs w:val="24"/>
          <w:lang w:eastAsia="pl-PL"/>
        </w:rPr>
      </w:pPr>
      <w:r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93-005</w:t>
      </w:r>
      <w:r w:rsidR="00455C66"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 xml:space="preserve"> Łódź, ul. Wólczańska 215</w:t>
      </w:r>
    </w:p>
    <w:p w14:paraId="2F2E4751" w14:textId="6C4C3B61" w:rsidR="001F7E8B" w:rsidRDefault="00455C66" w:rsidP="005E1100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pl-PL"/>
        </w:rPr>
      </w:pP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NIP: 7270021895</w:t>
      </w:r>
    </w:p>
    <w:p w14:paraId="37837BA5" w14:textId="77777777" w:rsidR="00810852" w:rsidRDefault="0081085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29F1F134" w14:textId="336690B5" w:rsidR="00810852" w:rsidRPr="00C072D3" w:rsidRDefault="00455C66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Zamawiający nie wyraża zgody na przesyłanie innych ustrukturyzowanych dokumentów o jakich mowa w Ustawie z dnia 9 listopada 2018 roku o elektronicznym fakturowaniu w zamówieniach publicznych, koncesjach na roboty budowlane lub usługi oraz partnerstwie publiczno-prywatnym  (</w:t>
      </w:r>
      <w:proofErr w:type="spellStart"/>
      <w:r w:rsidR="00B95C69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t.j</w:t>
      </w:r>
      <w:proofErr w:type="spellEnd"/>
      <w:r w:rsidR="00B95C69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.</w:t>
      </w:r>
      <w:r w:rsidR="005E1100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Dz.U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. 20</w:t>
      </w:r>
      <w:r w:rsidR="005E1100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20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poz.</w:t>
      </w:r>
      <w:r w:rsidR="005E1100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1666</w:t>
      </w:r>
      <w:r w:rsidR="00810852" w:rsidRPr="00810852">
        <w:rPr>
          <w:rFonts w:ascii="Arial" w:hAnsi="Arial" w:cs="Arial"/>
          <w:color w:val="333333"/>
          <w:sz w:val="18"/>
          <w:szCs w:val="18"/>
          <w:shd w:val="clear" w:color="auto" w:fill="FFFFFF"/>
        </w:rPr>
        <w:t xml:space="preserve"> </w:t>
      </w:r>
      <w:r w:rsidR="00810852"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z </w:t>
      </w:r>
      <w:proofErr w:type="spellStart"/>
      <w:r w:rsidR="00810852"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t>późn</w:t>
      </w:r>
      <w:proofErr w:type="spellEnd"/>
      <w:r w:rsidR="00810852"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t>. zm.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).</w:t>
      </w:r>
    </w:p>
    <w:p w14:paraId="7007FFA0" w14:textId="5DF862B7" w:rsidR="00810852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Wykonawca oświadcza, że wystawia, posiada i przechowuje wszystkie dokumenty – zgodnie z obowiązującymi przepisami ustawy z dnia 11 marca 2004 r. o podatku od towarów i usług (</w:t>
      </w:r>
      <w:r w:rsidR="00275D4A" w:rsidRPr="00275D4A">
        <w:rPr>
          <w:rFonts w:ascii="Times New Roman" w:eastAsia="Calibri" w:hAnsi="Times New Roman" w:cs="Times New Roman"/>
          <w:sz w:val="24"/>
          <w:szCs w:val="24"/>
          <w:lang w:eastAsia="pl-PL"/>
        </w:rPr>
        <w:t>Dz.U 202</w:t>
      </w:r>
      <w:r w:rsidR="00B47C9C">
        <w:rPr>
          <w:rFonts w:ascii="Times New Roman" w:eastAsia="Calibri" w:hAnsi="Times New Roman" w:cs="Times New Roman"/>
          <w:sz w:val="24"/>
          <w:szCs w:val="24"/>
          <w:lang w:eastAsia="pl-PL"/>
        </w:rPr>
        <w:t>4</w:t>
      </w:r>
      <w:r w:rsidR="00275D4A" w:rsidRPr="00275D4A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poz. </w:t>
      </w:r>
      <w:r w:rsidR="00AF40C3">
        <w:rPr>
          <w:rFonts w:ascii="Times New Roman" w:eastAsia="Calibri" w:hAnsi="Times New Roman" w:cs="Times New Roman"/>
          <w:sz w:val="24"/>
          <w:szCs w:val="24"/>
          <w:lang w:eastAsia="pl-PL"/>
        </w:rPr>
        <w:t>361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), w szczególności z art. 112 i 112 a ustawy. </w:t>
      </w:r>
    </w:p>
    <w:p w14:paraId="584A7CDF" w14:textId="638C71FD" w:rsidR="00810852" w:rsidRPr="00C072D3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W przypadku, gdy Wykonawca uchybi obowiązkom określonym w przepisach, o których mowa </w:t>
      </w:r>
      <w:r w:rsidR="00810852">
        <w:rPr>
          <w:rFonts w:ascii="Times New Roman" w:eastAsia="Calibri" w:hAnsi="Times New Roman" w:cs="Times New Roman"/>
          <w:sz w:val="24"/>
          <w:szCs w:val="24"/>
          <w:lang w:eastAsia="pl-PL"/>
        </w:rPr>
        <w:t>w ust.9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, a Zamawiający poniesie z tego tytułu szkodę, Wykonawca zobowiązany jest do jej naprawienia w pełnej wysokości. </w:t>
      </w:r>
    </w:p>
    <w:p w14:paraId="479FC1C6" w14:textId="11C88343" w:rsidR="00810852" w:rsidRPr="00C072D3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W przypadku, gdy wskazany przez Wykonawcę rachunek bankowy, na który ma nastąpić zapłata wynagrodzenia, nie widnieje w wykazie podmiotów zarejestrowanych jako podatnicy VAT, niezarejestrowanych oraz wykreślonych i przywróconych do rejestru VAT, Zamawiającemu przysługuje prawo wstrzymania zapłaty wynagrodzenia do czasu uzyskania wpisu tego rachunku bankowego lub rachunku powiązanego z rachunkiem Wykonawcy do przedmiotowego wykazu lub wskazania nowego rachunku bankowego ujawnionego w wykazie.</w:t>
      </w:r>
    </w:p>
    <w:p w14:paraId="10B3563C" w14:textId="5BB89289" w:rsidR="00F5600B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Okres do czasu uzyskania przez Wykonawcę wpisu rachunku bankowego do przedmiotowego wykazu lub wskazania nowego rachunku bankowego ujawnionego w wyżej wymienionym wykazie nie jest traktowany jako opóźnienie Zamawiającego w 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lastRenderedPageBreak/>
        <w:t>zapłacie należnego wynagrodzenia i w takim przypadku nie będą naliczane za ten okres odsetki, jak</w:t>
      </w:r>
      <w:r w:rsidR="008026EA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i uznaje się, że wynagrodzenie nie jest jeszcze należne Wykonawcy w tym okresie.</w:t>
      </w:r>
    </w:p>
    <w:p w14:paraId="120D1DA2" w14:textId="7E8F9CA2" w:rsidR="004C2C5A" w:rsidRPr="007327A4" w:rsidRDefault="00810852" w:rsidP="007327A4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Wynagrodzenie określone w ust. 1 wyczerpuje wszystkie roszczenia Wykonawcy </w:t>
      </w:r>
      <w:r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br/>
        <w:t>z tytułu realizacji Umowy oraz nie podle</w:t>
      </w:r>
      <w:r>
        <w:rPr>
          <w:rFonts w:ascii="Times New Roman" w:eastAsia="Calibri" w:hAnsi="Times New Roman" w:cs="Times New Roman"/>
          <w:sz w:val="24"/>
          <w:szCs w:val="24"/>
          <w:lang w:eastAsia="pl-PL"/>
        </w:rPr>
        <w:t>ga zwiększeniu, ani waloryzacji.</w:t>
      </w:r>
    </w:p>
    <w:p w14:paraId="157CD38F" w14:textId="5E2D9DDE" w:rsidR="006936BA" w:rsidRPr="0043070B" w:rsidRDefault="006936BA" w:rsidP="00504B7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78F35B9D" w14:textId="77777777" w:rsidR="00455C66" w:rsidRPr="00455C66" w:rsidRDefault="00455C66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4 Procedura odbioru przedmiotu umowy</w:t>
      </w:r>
    </w:p>
    <w:p w14:paraId="2B0E9172" w14:textId="1DAD8E94" w:rsidR="00455C66" w:rsidRPr="00455C66" w:rsidRDefault="00455C66" w:rsidP="00455C66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Przedmiot umowy będzie dostarczony transportem Wykonawcy i na jego koszt na adres podany w §</w:t>
      </w:r>
      <w:r w:rsidR="008108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1 ust.2. </w:t>
      </w:r>
    </w:p>
    <w:p w14:paraId="68EE7C2E" w14:textId="77777777" w:rsidR="00455C66" w:rsidRPr="00455C66" w:rsidRDefault="00455C66" w:rsidP="00455C66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mawiający potwierdzi w protokole odbioru ilościowego przedmiotu zamówienia (załącznik nr 2 do umowy) ilość i rodzaj przyjętego sprzętu.</w:t>
      </w:r>
    </w:p>
    <w:p w14:paraId="201EF2A4" w14:textId="59B98DC4" w:rsidR="00455C66" w:rsidRPr="00455C66" w:rsidRDefault="00455C66" w:rsidP="00455C66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 ciągu 3 dni roboczych od dnia odbioru ilościowego, Zamawiający, po sprawdzeniu dostarczonego sprzętu ze Specyfikacją przedmiotu zamówienia i zgodności z wymaganiami Zamawiającego, w razie braku zastrzeżeń, zawiadomi Wykonawcę o wykonaniu umowy </w:t>
      </w:r>
      <w:r w:rsidR="008026EA">
        <w:rPr>
          <w:rFonts w:ascii="Times New Roman" w:eastAsia="Calibri" w:hAnsi="Times New Roman" w:cs="Times New Roman"/>
          <w:sz w:val="24"/>
          <w:szCs w:val="24"/>
        </w:rPr>
        <w:t xml:space="preserve">                  </w:t>
      </w:r>
      <w:r w:rsidRPr="00455C66">
        <w:rPr>
          <w:rFonts w:ascii="Times New Roman" w:eastAsia="Calibri" w:hAnsi="Times New Roman" w:cs="Times New Roman"/>
          <w:sz w:val="24"/>
          <w:szCs w:val="24"/>
        </w:rPr>
        <w:t>i podpisze protokół odbioru przedmiotu zamówienia (załącznik nr 3 do umowy).</w:t>
      </w:r>
    </w:p>
    <w:p w14:paraId="623C5600" w14:textId="77777777" w:rsidR="00A9445A" w:rsidRPr="00455C66" w:rsidRDefault="00A9445A" w:rsidP="00A9445A">
      <w:pPr>
        <w:suppressAutoHyphens/>
        <w:rPr>
          <w:rFonts w:ascii="Times New Roman" w:eastAsia="Calibri" w:hAnsi="Times New Roman" w:cs="Times New Roman"/>
          <w:b/>
          <w:sz w:val="24"/>
          <w:szCs w:val="24"/>
        </w:rPr>
      </w:pPr>
    </w:p>
    <w:p w14:paraId="77B7F4D5" w14:textId="77777777" w:rsidR="00455C66" w:rsidRPr="00455C66" w:rsidRDefault="00455C66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5 Kary umowne</w:t>
      </w:r>
    </w:p>
    <w:p w14:paraId="67387D39" w14:textId="52DA7978" w:rsidR="00455C66" w:rsidRPr="00C072D3" w:rsidRDefault="00455C66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Wykonawca zapłaci Zamawiającemu kary umowne z tytułu niewykonania lub nienależytego wykonania umowy:</w:t>
      </w:r>
    </w:p>
    <w:p w14:paraId="7D28D8A2" w14:textId="6F08FE56" w:rsidR="00455C66" w:rsidRPr="00455C66" w:rsidRDefault="00455C66" w:rsidP="00455C66">
      <w:pPr>
        <w:suppressAutoHyphens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a) za </w:t>
      </w:r>
      <w:r w:rsidR="005E1100">
        <w:rPr>
          <w:rFonts w:ascii="Times New Roman" w:eastAsia="Calibri" w:hAnsi="Times New Roman" w:cs="Times New Roman"/>
          <w:sz w:val="24"/>
          <w:szCs w:val="24"/>
        </w:rPr>
        <w:t>zwłokę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w </w:t>
      </w:r>
      <w:r w:rsidR="006A76FA">
        <w:rPr>
          <w:rFonts w:ascii="Times New Roman" w:eastAsia="Calibri" w:hAnsi="Times New Roman" w:cs="Times New Roman"/>
          <w:sz w:val="24"/>
          <w:szCs w:val="24"/>
        </w:rPr>
        <w:t xml:space="preserve"> realizacji 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przedmiotu umowy w wysokości 0,5% wynagrodzenia brutto, </w:t>
      </w:r>
      <w:r w:rsidR="008026EA">
        <w:rPr>
          <w:rFonts w:ascii="Times New Roman" w:eastAsia="Calibri" w:hAnsi="Times New Roman" w:cs="Times New Roman"/>
          <w:sz w:val="24"/>
          <w:szCs w:val="24"/>
        </w:rPr>
        <w:t xml:space="preserve">                       </w:t>
      </w:r>
      <w:r w:rsidRPr="00455C66">
        <w:rPr>
          <w:rFonts w:ascii="Times New Roman" w:eastAsia="Calibri" w:hAnsi="Times New Roman" w:cs="Times New Roman"/>
          <w:sz w:val="24"/>
          <w:szCs w:val="24"/>
        </w:rPr>
        <w:t>o którym mowa w § 3 ust.1, za każdy dzień</w:t>
      </w:r>
      <w:r w:rsidR="005E1100">
        <w:rPr>
          <w:rFonts w:ascii="Times New Roman" w:eastAsia="Calibri" w:hAnsi="Times New Roman" w:cs="Times New Roman"/>
          <w:sz w:val="24"/>
          <w:szCs w:val="24"/>
        </w:rPr>
        <w:t xml:space="preserve"> zwłoki</w:t>
      </w:r>
      <w:r w:rsidRPr="00455C66">
        <w:rPr>
          <w:rFonts w:ascii="Times New Roman" w:eastAsia="Calibri" w:hAnsi="Times New Roman" w:cs="Times New Roman"/>
          <w:sz w:val="24"/>
          <w:szCs w:val="24"/>
        </w:rPr>
        <w:t>,</w:t>
      </w:r>
    </w:p>
    <w:p w14:paraId="230BB265" w14:textId="59FE3579" w:rsidR="00455C66" w:rsidRPr="00455C66" w:rsidRDefault="00455C66" w:rsidP="00455C66">
      <w:pPr>
        <w:suppressAutoHyphens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b) za </w:t>
      </w:r>
      <w:r w:rsidR="005E1100">
        <w:rPr>
          <w:rFonts w:ascii="Times New Roman" w:eastAsia="Calibri" w:hAnsi="Times New Roman" w:cs="Times New Roman"/>
          <w:sz w:val="24"/>
          <w:szCs w:val="24"/>
        </w:rPr>
        <w:t>zwłokę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w usunięciu wad stwierdzonych przy odbiorze lub w okresie gwarancyjnym </w:t>
      </w:r>
      <w:r w:rsidR="008026EA">
        <w:rPr>
          <w:rFonts w:ascii="Times New Roman" w:eastAsia="Calibri" w:hAnsi="Times New Roman" w:cs="Times New Roman"/>
          <w:sz w:val="24"/>
          <w:szCs w:val="24"/>
        </w:rPr>
        <w:t xml:space="preserve">               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 wysokości 0,5% wynagrodzenia brutto, o którym mowa w § 3 ust.1,  za każdy dzień </w:t>
      </w:r>
      <w:r w:rsidR="009E3F0A">
        <w:rPr>
          <w:rFonts w:ascii="Times New Roman" w:eastAsia="Calibri" w:hAnsi="Times New Roman" w:cs="Times New Roman"/>
          <w:sz w:val="24"/>
          <w:szCs w:val="24"/>
        </w:rPr>
        <w:t>zwłoki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liczonej od dnia wyznaczonego na usunięcie wad,</w:t>
      </w:r>
    </w:p>
    <w:p w14:paraId="12C783C4" w14:textId="2272D96C" w:rsidR="00455C66" w:rsidRPr="00455C66" w:rsidRDefault="00455C66" w:rsidP="00455C66">
      <w:pPr>
        <w:suppressAutoHyphens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c) z tytułu odstąpienia od umowy z przyczyn leżących po stronie Wykonawcy w wysokości 20% wynagrodzenia brutto, o którym mowa w § 3 ust.1.</w:t>
      </w:r>
    </w:p>
    <w:p w14:paraId="0B16BD17" w14:textId="7C3D2B28" w:rsidR="00455C66" w:rsidRPr="00C072D3" w:rsidRDefault="00455C66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Zamawiającemu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>przysługuje prawo do dochodzenia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 xml:space="preserve">odszkodowania, przewyższającego karę umowną, na zasadach ogólnych. </w:t>
      </w:r>
    </w:p>
    <w:p w14:paraId="12325CBE" w14:textId="15641BFB" w:rsidR="0041026A" w:rsidRDefault="00F5600B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W sytuacji odstąpienia od Umowy z przyczyn leżących po stronie Wykonawcy, Zamawiający ma prawo do dochodzenia nie tylko kar za odstąpienie, ale wszystkich innych kar naliczonych na podstawie ust. 1 do chwili odstąpienia.</w:t>
      </w:r>
    </w:p>
    <w:p w14:paraId="3181FB25" w14:textId="47FA1882" w:rsidR="0041026A" w:rsidRDefault="0041026A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41026A">
        <w:rPr>
          <w:rFonts w:ascii="Times New Roman" w:eastAsia="Calibri" w:hAnsi="Times New Roman" w:cs="Times New Roman"/>
          <w:bCs/>
          <w:sz w:val="24"/>
          <w:szCs w:val="24"/>
        </w:rPr>
        <w:t>Łączna wysokość kar umownych naliczonych na podstawie ust. 1 nie przekroczy 30% wynagrodzenia brutto, o którym mowa w § 3 ust.1.</w:t>
      </w:r>
    </w:p>
    <w:p w14:paraId="5B1E32DD" w14:textId="7DF000A8" w:rsidR="0041026A" w:rsidRPr="00C072D3" w:rsidRDefault="0041026A" w:rsidP="00C072D3">
      <w:pPr>
        <w:pStyle w:val="Akapitzlist"/>
        <w:numPr>
          <w:ilvl w:val="0"/>
          <w:numId w:val="15"/>
        </w:numPr>
        <w:rPr>
          <w:rFonts w:ascii="Times New Roman" w:eastAsia="Calibri" w:hAnsi="Times New Roman" w:cs="Times New Roman"/>
          <w:bCs/>
          <w:sz w:val="24"/>
          <w:szCs w:val="24"/>
        </w:rPr>
      </w:pPr>
      <w:r w:rsidRPr="0041026A">
        <w:rPr>
          <w:rFonts w:ascii="Times New Roman" w:eastAsia="Calibri" w:hAnsi="Times New Roman" w:cs="Times New Roman"/>
          <w:bCs/>
          <w:sz w:val="24"/>
          <w:szCs w:val="24"/>
        </w:rPr>
        <w:t xml:space="preserve">Naliczenie i zapłata kary umownej nie zwalnia Wykonawcy z obowiązku niezwłocznego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>i prawidłowego wykonania usługi, której dotyczyła kara.</w:t>
      </w:r>
    </w:p>
    <w:p w14:paraId="608AFCA8" w14:textId="7D2A4ECE" w:rsidR="0041026A" w:rsidRPr="00C072D3" w:rsidRDefault="0041026A" w:rsidP="00C072D3">
      <w:pPr>
        <w:pStyle w:val="Akapitzlist"/>
        <w:numPr>
          <w:ilvl w:val="0"/>
          <w:numId w:val="15"/>
        </w:numPr>
        <w:rPr>
          <w:rFonts w:ascii="Times New Roman" w:eastAsia="Calibri" w:hAnsi="Times New Roman" w:cs="Times New Roman"/>
          <w:bCs/>
          <w:sz w:val="24"/>
          <w:szCs w:val="24"/>
        </w:rPr>
      </w:pPr>
      <w:r w:rsidRPr="0041026A">
        <w:rPr>
          <w:rFonts w:ascii="Times New Roman" w:eastAsia="Calibri" w:hAnsi="Times New Roman" w:cs="Times New Roman"/>
          <w:bCs/>
          <w:sz w:val="24"/>
          <w:szCs w:val="24"/>
        </w:rPr>
        <w:t>Kary umowne Zamawiający będzie potrącał z wynagrodzenia należnego Wykonawcy bez potrzeby uzyskania zgody Wykonawcy.</w:t>
      </w:r>
    </w:p>
    <w:p w14:paraId="5BE8ED52" w14:textId="77777777" w:rsidR="00AF40C3" w:rsidRDefault="00AF40C3" w:rsidP="00C072D3">
      <w:pPr>
        <w:suppressAutoHyphens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BD3EC50" w14:textId="49568980" w:rsidR="00F5600B" w:rsidRDefault="00455C66" w:rsidP="00455C66">
      <w:pPr>
        <w:suppressAutoHyphens/>
        <w:ind w:left="284" w:hanging="284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§ 6 </w:t>
      </w:r>
      <w:r w:rsidR="00F5600B">
        <w:rPr>
          <w:rFonts w:ascii="Times New Roman" w:eastAsia="Calibri" w:hAnsi="Times New Roman" w:cs="Times New Roman"/>
          <w:b/>
          <w:sz w:val="24"/>
          <w:szCs w:val="24"/>
        </w:rPr>
        <w:t>Zmiana umowy</w:t>
      </w:r>
    </w:p>
    <w:p w14:paraId="6D9B5F52" w14:textId="77777777" w:rsidR="00F5600B" w:rsidRP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przewiduje możliwość zmiany terminu wykonania niniejszej umowy gdy zmiana jest niezbędna dla prawidłowego wykonania przedmiotu umowy, a konieczność jej wprowadzenia wypływa z przyczyn niezawinionych przez Wykonawcę,</w:t>
      </w:r>
    </w:p>
    <w:p w14:paraId="7CA4C38C" w14:textId="7D7AA28C" w:rsidR="00F5600B" w:rsidRP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lastRenderedPageBreak/>
        <w:t xml:space="preserve">Zamawiający dopuszcza zmianę umowy, z wyłączeniem zmiany ceny, gdy z powodu zmian technologicznych/technicznych wprowadzonych przez producenta nie będzie możliwe dostarczenie oferowanego produktu. W takim wypadku, na uzasadniony wniosek Wykonawcy, Zamawiający może wyrazić zgodę na dostarczenie innego produktu </w:t>
      </w:r>
      <w:r w:rsidR="008026E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                           </w:t>
      </w: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o porównywalnych parametrach (np. nowszego modelu urządzenia) </w:t>
      </w:r>
      <w:r w:rsidR="00242A4C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bez zmiany wynagrodzenia Wykonawcy </w:t>
      </w: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lub zmianę terminu dostawy.</w:t>
      </w:r>
    </w:p>
    <w:p w14:paraId="57EECE50" w14:textId="77777777" w:rsidR="00F5600B" w:rsidRP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 przypadku dokonania zmiany na zasadach określonych w niniejszym paragrafie, okoliczności jej dokonania powinny zostać udokumentowane i przedstawione drugiej stronie niezwłocznie po ich zaistnieniu.</w:t>
      </w:r>
    </w:p>
    <w:p w14:paraId="7F6DC806" w14:textId="703779FF" w:rsid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miana treści umowy wymaga zachowania formy pisemnej pod rygorem nieważności </w:t>
      </w:r>
      <w:r w:rsidR="008026E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                 </w:t>
      </w: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 postaci aneksu podpisanego przez Strony umowy.</w:t>
      </w:r>
    </w:p>
    <w:p w14:paraId="763187FD" w14:textId="77777777" w:rsidR="00F5600B" w:rsidRPr="00F5600B" w:rsidRDefault="00F5600B" w:rsidP="00F5600B">
      <w:pPr>
        <w:widowControl w:val="0"/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74969812" w14:textId="77777777" w:rsidR="00F5600B" w:rsidRPr="00F5600B" w:rsidRDefault="00F5600B" w:rsidP="00F5600B">
      <w:pPr>
        <w:widowControl w:val="0"/>
        <w:spacing w:after="0" w:line="276" w:lineRule="auto"/>
        <w:ind w:right="1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F5600B">
        <w:rPr>
          <w:rFonts w:ascii="Times New Roman" w:eastAsia="Calibri" w:hAnsi="Times New Roman" w:cs="Times New Roman"/>
          <w:b/>
          <w:sz w:val="24"/>
          <w:szCs w:val="24"/>
        </w:rPr>
        <w:t xml:space="preserve">§ 7 </w:t>
      </w:r>
      <w:r w:rsidRPr="00F5600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dstąpienie od umowy</w:t>
      </w:r>
    </w:p>
    <w:p w14:paraId="5054D071" w14:textId="77777777" w:rsidR="00F5600B" w:rsidRPr="00F5600B" w:rsidRDefault="00F5600B" w:rsidP="00F5600B">
      <w:pPr>
        <w:widowControl w:val="0"/>
        <w:spacing w:after="0" w:line="276" w:lineRule="auto"/>
        <w:ind w:right="1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60CD712A" w14:textId="77777777" w:rsidR="00F5600B" w:rsidRPr="00F5600B" w:rsidRDefault="00F5600B" w:rsidP="00F5600B">
      <w:pPr>
        <w:widowControl w:val="0"/>
        <w:numPr>
          <w:ilvl w:val="0"/>
          <w:numId w:val="7"/>
        </w:numPr>
        <w:spacing w:after="0" w:line="276" w:lineRule="auto"/>
        <w:ind w:left="284" w:right="1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 może odstąpić od umowy:</w:t>
      </w:r>
    </w:p>
    <w:p w14:paraId="447B4A99" w14:textId="77777777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razie zaistnienia istotnej zmiany okoliczności powodującej, że wykonanie umowy nie leży w interesie publicznym, czego nie można było przewidzieć w chwili zawarcia umowy. Zamawiający może odstąpić od umowy w terminie 30 dni od powzięcia wiadomości o tych okolicznościach. Odstąpienie od umowy na niniejszej podstawie od umowy jest uznawane za niezawinione przez Zamawiającego.</w:t>
      </w:r>
    </w:p>
    <w:p w14:paraId="48E9B077" w14:textId="77777777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gdy zostanie złożony wniosek o upadłość lub likwidację Wykonawcy,</w:t>
      </w:r>
    </w:p>
    <w:p w14:paraId="482399C0" w14:textId="77777777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sytuacji nie podjęcia przez Wykonawcę czynności koniecznych do rozpoczęcia realizacji przedmiotu zamówienia,</w:t>
      </w:r>
    </w:p>
    <w:p w14:paraId="18CE3065" w14:textId="4C4B34D9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sytuacji pozostawania przez Wykonawcę w co najmniej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30-</w:t>
      </w: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dniowej zwłoce względem terminu realizacji dostawy lub wyznaczonego terminu na usunięcie wady</w:t>
      </w:r>
      <w:r w:rsidR="00BB722D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9235DC5" w14:textId="735AD4E2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bookmarkStart w:id="1" w:name="_Hlk168570617"/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sytuacji stwierdzonych trzech przypadków nienależytej realizacji przez Wykonawcę obowiązków wynikających z umowy lub wykonywania Przedmiotu Zamówienia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</w:t>
      </w: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sposób sprzeczny z postanowieniami umowy.</w:t>
      </w:r>
    </w:p>
    <w:bookmarkEnd w:id="1"/>
    <w:p w14:paraId="0271E8F3" w14:textId="630EF641" w:rsidR="0041026A" w:rsidRPr="00F5600B" w:rsidRDefault="00F5600B" w:rsidP="00F5600B">
      <w:pPr>
        <w:widowControl w:val="0"/>
        <w:numPr>
          <w:ilvl w:val="0"/>
          <w:numId w:val="7"/>
        </w:numPr>
        <w:tabs>
          <w:tab w:val="left" w:pos="284"/>
        </w:tabs>
        <w:spacing w:after="0" w:line="276" w:lineRule="auto"/>
        <w:ind w:left="0" w:right="1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świadczenie o odstąpieniu od umowy może zostać złożone przez Stronę wyłącznie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</w:t>
      </w: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terminie 30 dni od dnia powzięcia wiadomości o okolicznościach uzasadniających odstąpienie od umowy. Oświadczenie musi być złożone w formie pisemnej pod rygorem nieważności i staje się skuteczne z chwilą dostarczenia oświadczenia drugiej Stronie przez Stronę odstępującą od umowy.</w:t>
      </w:r>
    </w:p>
    <w:p w14:paraId="24EBC04A" w14:textId="5D8B2BE9" w:rsidR="00AF40C3" w:rsidRPr="00790CF3" w:rsidRDefault="00F5600B" w:rsidP="00790CF3">
      <w:pPr>
        <w:widowControl w:val="0"/>
        <w:numPr>
          <w:ilvl w:val="0"/>
          <w:numId w:val="7"/>
        </w:numPr>
        <w:tabs>
          <w:tab w:val="left" w:pos="284"/>
        </w:tabs>
        <w:spacing w:after="0" w:line="276" w:lineRule="auto"/>
        <w:ind w:left="0" w:right="1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1026A">
        <w:rPr>
          <w:rFonts w:ascii="Times New Roman" w:eastAsia="Times New Roman" w:hAnsi="Times New Roman" w:cs="Times New Roman"/>
          <w:sz w:val="24"/>
          <w:szCs w:val="24"/>
          <w:lang w:eastAsia="pl-PL"/>
        </w:rPr>
        <w:t>Oświadczenie o odstąpieniu  pozostaje bez wpływu na zrealizowaną część umowy i związane z nią prawa i obowiązki Stron.</w:t>
      </w:r>
    </w:p>
    <w:p w14:paraId="45949195" w14:textId="77777777" w:rsidR="00AF40C3" w:rsidRDefault="00AF40C3" w:rsidP="00311002">
      <w:pPr>
        <w:suppressAutoHyphens/>
        <w:rPr>
          <w:rFonts w:ascii="Times New Roman" w:eastAsia="Calibri" w:hAnsi="Times New Roman" w:cs="Times New Roman"/>
          <w:b/>
          <w:sz w:val="24"/>
          <w:szCs w:val="24"/>
        </w:rPr>
      </w:pPr>
    </w:p>
    <w:p w14:paraId="55F45E2C" w14:textId="4108A8D4" w:rsidR="00455C66" w:rsidRPr="00455C66" w:rsidRDefault="00F5600B" w:rsidP="00455C66">
      <w:pPr>
        <w:suppressAutoHyphens/>
        <w:ind w:left="284" w:hanging="284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§ </w:t>
      </w:r>
      <w:r>
        <w:rPr>
          <w:rFonts w:ascii="Times New Roman" w:eastAsia="Calibri" w:hAnsi="Times New Roman" w:cs="Times New Roman"/>
          <w:b/>
          <w:sz w:val="24"/>
          <w:szCs w:val="24"/>
        </w:rPr>
        <w:t>8</w:t>
      </w: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455C66" w:rsidRPr="00455C66">
        <w:rPr>
          <w:rFonts w:ascii="Times New Roman" w:eastAsia="Calibri" w:hAnsi="Times New Roman" w:cs="Times New Roman"/>
          <w:b/>
          <w:sz w:val="24"/>
          <w:szCs w:val="24"/>
        </w:rPr>
        <w:t>Obowiązek informacyjny RODO</w:t>
      </w:r>
    </w:p>
    <w:p w14:paraId="6D3B6921" w14:textId="4547090C" w:rsidR="00BB722D" w:rsidRPr="00C072D3" w:rsidRDefault="00455C66" w:rsidP="00C072D3">
      <w:pPr>
        <w:pStyle w:val="Akapitzlist"/>
        <w:numPr>
          <w:ilvl w:val="0"/>
          <w:numId w:val="16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Strony umowy zgodnie oświadczają, że w razie konieczności przetwarzania danych osobowych osób fizycznych, dane te będą przetwarzane zgodnie z obowiązującymi przepisami, w szczególności zgodnie z Rozporządzeniem Parlamentu Europejskiego i Rady (UE) 2016/679 z dnia 27 kwietnia 2016 roku w sprawie ochrony osób fizycznych w związku z przetwarzaniem danych osobowych i w sprawie swobodnego przepływu takich danych oraz uchylania dyrektywy 95/45/WE (</w:t>
      </w:r>
      <w:proofErr w:type="spellStart"/>
      <w:r w:rsidRPr="00C072D3">
        <w:rPr>
          <w:rFonts w:ascii="Times New Roman" w:eastAsia="Calibri" w:hAnsi="Times New Roman" w:cs="Times New Roman"/>
          <w:bCs/>
          <w:sz w:val="24"/>
          <w:szCs w:val="24"/>
        </w:rPr>
        <w:t>Dz.U.UE</w:t>
      </w:r>
      <w:proofErr w:type="spellEnd"/>
      <w:r w:rsidRPr="00C072D3">
        <w:rPr>
          <w:rFonts w:ascii="Times New Roman" w:eastAsia="Calibri" w:hAnsi="Times New Roman" w:cs="Times New Roman"/>
          <w:bCs/>
          <w:sz w:val="24"/>
          <w:szCs w:val="24"/>
        </w:rPr>
        <w:t xml:space="preserve">/L.2016.119.1.) zwanym dalej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>Rozporządzeniem RODO oraz ustawy z dnia 10 maja 2018 roku o ochronie danych osobowych (Dz.U.2019 poz.1781) zwanej dalej Ustawą.</w:t>
      </w:r>
    </w:p>
    <w:p w14:paraId="0F75A744" w14:textId="2517C464" w:rsidR="00BB722D" w:rsidRPr="00C072D3" w:rsidRDefault="00455C66" w:rsidP="00C072D3">
      <w:pPr>
        <w:pStyle w:val="Akapitzlist"/>
        <w:numPr>
          <w:ilvl w:val="0"/>
          <w:numId w:val="16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Strony zapewniają ochronę danych osobowych udostępnionych w związku z wykonywaniem umowy, w tym wdrożenia i stosowania środków technicznych i organizacyjnych zapewniających odpowiedni stopień bezpieczeństwa danych osobowych zgodnie z Rozporządzeniem RODO i Ustawą.</w:t>
      </w:r>
    </w:p>
    <w:p w14:paraId="1F276E82" w14:textId="0C2B646F" w:rsidR="0041026A" w:rsidRPr="007327A4" w:rsidRDefault="00455C66" w:rsidP="0043070B">
      <w:pPr>
        <w:pStyle w:val="Akapitzlist"/>
        <w:numPr>
          <w:ilvl w:val="0"/>
          <w:numId w:val="16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Każda ze Stron jest administratorem danych osobowych osób fizycznych w rozumieniu Rozporządzenia RODO i Ustawy, w odniesieniu do danych osobowych swych pracowników uprawnionych na mocy umowy do kontaktu (dane kontaktowe). Przetwarzane dane osobowe obejmują imię, nazwisko, stanowisko/miejsce pracy, numer telefonu do kontaktu, adres email do kontaktu. Dane wyżej wskazanych osób przetwarzane są przez Strony na podstawie art. 6 ust. 1 lit. f Rozporządzenia RODO (</w:t>
      </w:r>
      <w:proofErr w:type="spellStart"/>
      <w:r w:rsidRPr="00C072D3">
        <w:rPr>
          <w:rFonts w:ascii="Times New Roman" w:eastAsia="Calibri" w:hAnsi="Times New Roman" w:cs="Times New Roman"/>
          <w:bCs/>
          <w:sz w:val="24"/>
          <w:szCs w:val="24"/>
        </w:rPr>
        <w:t>t.j</w:t>
      </w:r>
      <w:proofErr w:type="spellEnd"/>
      <w:r w:rsidRPr="00C072D3">
        <w:rPr>
          <w:rFonts w:ascii="Times New Roman" w:eastAsia="Calibri" w:hAnsi="Times New Roman" w:cs="Times New Roman"/>
          <w:bCs/>
          <w:sz w:val="24"/>
          <w:szCs w:val="24"/>
        </w:rPr>
        <w:t>. przetwarzanie jest niezbędne dla celów wynikających</w:t>
      </w:r>
      <w:r w:rsidR="00BB722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>z prawnie uzasadnionych interesów realizowanych przez administratorów danych osobowych) w celu i zakresie niezbędnym do wykonania umowy.</w:t>
      </w:r>
    </w:p>
    <w:p w14:paraId="5E0C8335" w14:textId="5480ADCB" w:rsidR="002841C7" w:rsidRDefault="00455C66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§ </w:t>
      </w:r>
      <w:r w:rsidR="00F5600B">
        <w:rPr>
          <w:rFonts w:ascii="Times New Roman" w:eastAsia="Calibri" w:hAnsi="Times New Roman" w:cs="Times New Roman"/>
          <w:b/>
          <w:sz w:val="24"/>
          <w:szCs w:val="24"/>
        </w:rPr>
        <w:t>9</w:t>
      </w: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2841C7">
        <w:rPr>
          <w:rFonts w:ascii="Times New Roman" w:eastAsia="Calibri" w:hAnsi="Times New Roman" w:cs="Times New Roman"/>
          <w:b/>
          <w:sz w:val="24"/>
          <w:szCs w:val="24"/>
        </w:rPr>
        <w:t>Osoby do kontaktu</w:t>
      </w:r>
    </w:p>
    <w:p w14:paraId="5B1BAF72" w14:textId="691D1FF0" w:rsidR="002841C7" w:rsidRPr="00CD731C" w:rsidRDefault="002841C7" w:rsidP="002841C7">
      <w:pPr>
        <w:numPr>
          <w:ilvl w:val="0"/>
          <w:numId w:val="1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 xml:space="preserve">Osobą odpowiedzialną za prawidłową realizację Umowy ze strony </w:t>
      </w:r>
      <w:r>
        <w:rPr>
          <w:rStyle w:val="FontStyle14"/>
          <w:rFonts w:ascii="Times New Roman" w:hAnsi="Times New Roman" w:cs="Times New Roman"/>
          <w:sz w:val="24"/>
          <w:szCs w:val="24"/>
        </w:rPr>
        <w:t>Zamawiającego</w:t>
      </w: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 xml:space="preserve"> jest</w:t>
      </w:r>
      <w:r w:rsidR="00275D4A">
        <w:rPr>
          <w:rStyle w:val="FontStyle14"/>
          <w:rFonts w:ascii="Times New Roman" w:hAnsi="Times New Roman" w:cs="Times New Roman"/>
          <w:sz w:val="24"/>
          <w:szCs w:val="24"/>
        </w:rPr>
        <w:t>:</w:t>
      </w:r>
      <w:r w:rsidRPr="00C072D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49E75FD" w14:textId="2971E3C1" w:rsidR="00275D4A" w:rsidRPr="00275D4A" w:rsidRDefault="00A67EEA" w:rsidP="00275D4A">
      <w:pPr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……………</w:t>
      </w:r>
      <w:r w:rsidR="00AF40C3">
        <w:rPr>
          <w:rFonts w:ascii="Times New Roman" w:hAnsi="Times New Roman" w:cs="Times New Roman"/>
          <w:b/>
          <w:sz w:val="24"/>
          <w:szCs w:val="24"/>
        </w:rPr>
        <w:t>……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275D4A" w:rsidRPr="000701A3">
        <w:rPr>
          <w:rFonts w:ascii="Times New Roman" w:hAnsi="Times New Roman" w:cs="Times New Roman"/>
          <w:b/>
          <w:sz w:val="24"/>
          <w:szCs w:val="24"/>
        </w:rPr>
        <w:t xml:space="preserve">, tel.: </w:t>
      </w:r>
      <w:r>
        <w:rPr>
          <w:rFonts w:ascii="Times New Roman" w:hAnsi="Times New Roman" w:cs="Times New Roman"/>
          <w:b/>
          <w:sz w:val="24"/>
          <w:szCs w:val="24"/>
        </w:rPr>
        <w:t>………………………</w:t>
      </w:r>
      <w:r w:rsidR="00275D4A" w:rsidRPr="000701A3">
        <w:rPr>
          <w:rFonts w:ascii="Times New Roman" w:hAnsi="Times New Roman" w:cs="Times New Roman"/>
          <w:b/>
          <w:sz w:val="24"/>
          <w:szCs w:val="24"/>
        </w:rPr>
        <w:t xml:space="preserve">, mail: </w:t>
      </w:r>
      <w:r>
        <w:rPr>
          <w:rFonts w:ascii="Times New Roman" w:hAnsi="Times New Roman" w:cs="Times New Roman"/>
          <w:b/>
          <w:sz w:val="24"/>
          <w:szCs w:val="24"/>
        </w:rPr>
        <w:t>………………………</w:t>
      </w:r>
      <w:r w:rsidR="00AF40C3">
        <w:rPr>
          <w:rFonts w:ascii="Times New Roman" w:hAnsi="Times New Roman" w:cs="Times New Roman"/>
          <w:b/>
          <w:sz w:val="24"/>
          <w:szCs w:val="24"/>
        </w:rPr>
        <w:t>…..</w:t>
      </w:r>
    </w:p>
    <w:p w14:paraId="50268E9E" w14:textId="4A1BB93F" w:rsidR="002841C7" w:rsidRPr="00C072D3" w:rsidRDefault="002841C7" w:rsidP="002841C7">
      <w:pPr>
        <w:numPr>
          <w:ilvl w:val="0"/>
          <w:numId w:val="1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072D3">
        <w:rPr>
          <w:rFonts w:ascii="Times New Roman" w:hAnsi="Times New Roman" w:cs="Times New Roman"/>
          <w:sz w:val="24"/>
          <w:szCs w:val="24"/>
        </w:rPr>
        <w:t xml:space="preserve">Osobą odpowiedzialną za prawidłową realizację Umowy ze strony </w:t>
      </w:r>
      <w:r>
        <w:rPr>
          <w:rFonts w:ascii="Times New Roman" w:hAnsi="Times New Roman" w:cs="Times New Roman"/>
          <w:sz w:val="24"/>
          <w:szCs w:val="24"/>
        </w:rPr>
        <w:t>Wykonawcy</w:t>
      </w:r>
      <w:r w:rsidRPr="00C072D3">
        <w:rPr>
          <w:rFonts w:ascii="Times New Roman" w:hAnsi="Times New Roman" w:cs="Times New Roman"/>
          <w:sz w:val="24"/>
          <w:szCs w:val="24"/>
        </w:rPr>
        <w:t xml:space="preserve"> jest</w:t>
      </w:r>
      <w:r w:rsidR="00275D4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80DEF">
        <w:rPr>
          <w:rFonts w:ascii="Times New Roman" w:hAnsi="Times New Roman" w:cs="Times New Roman"/>
          <w:b/>
          <w:sz w:val="24"/>
          <w:szCs w:val="24"/>
        </w:rPr>
        <w:t>………………….</w:t>
      </w:r>
      <w:r w:rsidR="00280DEF" w:rsidRPr="00C072D3">
        <w:rPr>
          <w:rFonts w:ascii="Times New Roman" w:hAnsi="Times New Roman" w:cs="Times New Roman"/>
          <w:b/>
          <w:sz w:val="24"/>
          <w:szCs w:val="24"/>
        </w:rPr>
        <w:t xml:space="preserve">, tel.: </w:t>
      </w:r>
      <w:r w:rsidR="00280DEF">
        <w:rPr>
          <w:rFonts w:ascii="Times New Roman" w:hAnsi="Times New Roman" w:cs="Times New Roman"/>
          <w:b/>
          <w:sz w:val="24"/>
          <w:szCs w:val="24"/>
        </w:rPr>
        <w:t>……………………</w:t>
      </w:r>
      <w:r w:rsidR="00280DEF" w:rsidRPr="00C072D3">
        <w:rPr>
          <w:rFonts w:ascii="Times New Roman" w:hAnsi="Times New Roman" w:cs="Times New Roman"/>
          <w:b/>
          <w:sz w:val="24"/>
          <w:szCs w:val="24"/>
        </w:rPr>
        <w:t>.</w:t>
      </w:r>
      <w:r w:rsidR="00280DEF">
        <w:rPr>
          <w:rFonts w:ascii="Times New Roman" w:hAnsi="Times New Roman" w:cs="Times New Roman"/>
          <w:b/>
          <w:sz w:val="24"/>
          <w:szCs w:val="24"/>
        </w:rPr>
        <w:t>, mail: …………………………….</w:t>
      </w:r>
    </w:p>
    <w:p w14:paraId="723A13F2" w14:textId="77777777" w:rsidR="002841C7" w:rsidRPr="00C072D3" w:rsidRDefault="002841C7" w:rsidP="002841C7">
      <w:pPr>
        <w:numPr>
          <w:ilvl w:val="0"/>
          <w:numId w:val="18"/>
        </w:numPr>
        <w:spacing w:after="0" w:line="240" w:lineRule="auto"/>
        <w:ind w:left="284" w:right="-2" w:hanging="284"/>
        <w:jc w:val="both"/>
        <w:rPr>
          <w:rStyle w:val="FontStyle14"/>
          <w:rFonts w:ascii="Times New Roman" w:hAnsi="Times New Roman" w:cs="Times New Roman"/>
          <w:sz w:val="24"/>
          <w:szCs w:val="24"/>
        </w:rPr>
      </w:pP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>Strony oświadczają, że osoby wskazane w ust. 1-2 są umocowane jedynie do dokonywania czynności faktycznych związanych z realizacją przedmiotu Umowy. Osoby wskazane w ust. 1-2 nie są upoważnione do dokonywania czynności, które mogłyby powodować zmiany w Umowie lub zaciągania zobowiązań przez Strony.</w:t>
      </w:r>
    </w:p>
    <w:p w14:paraId="391C0EDF" w14:textId="77777777" w:rsidR="002841C7" w:rsidRPr="00165761" w:rsidRDefault="002841C7" w:rsidP="002841C7">
      <w:pPr>
        <w:numPr>
          <w:ilvl w:val="0"/>
          <w:numId w:val="18"/>
        </w:numPr>
        <w:spacing w:after="0" w:line="240" w:lineRule="auto"/>
        <w:ind w:left="284" w:hanging="284"/>
        <w:jc w:val="both"/>
        <w:rPr>
          <w:rStyle w:val="FontStyle14"/>
          <w:rFonts w:ascii="Arial Narrow" w:hAnsi="Arial Narrow"/>
        </w:rPr>
      </w:pP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>Strony zastrzegają sobie prawo zmiany osoby nadzorującej wykonywanie prac objętych niniejszą Umową bez wprowadzania dodatkowych zapisów</w:t>
      </w:r>
      <w:r w:rsidRPr="00165761">
        <w:rPr>
          <w:rStyle w:val="FontStyle14"/>
          <w:rFonts w:ascii="Arial Narrow" w:hAnsi="Arial Narrow"/>
        </w:rPr>
        <w:t>.</w:t>
      </w:r>
    </w:p>
    <w:p w14:paraId="0965019D" w14:textId="4E18CEC5" w:rsidR="002841C7" w:rsidRDefault="002841C7" w:rsidP="00C072D3">
      <w:pPr>
        <w:suppressAutoHyphens/>
        <w:rPr>
          <w:rFonts w:ascii="Times New Roman" w:eastAsia="Calibri" w:hAnsi="Times New Roman" w:cs="Times New Roman"/>
          <w:b/>
          <w:sz w:val="24"/>
          <w:szCs w:val="24"/>
        </w:rPr>
      </w:pPr>
    </w:p>
    <w:p w14:paraId="5B88EC03" w14:textId="2B2D1241" w:rsidR="00455C66" w:rsidRPr="00455C66" w:rsidRDefault="002841C7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§ 10 </w:t>
      </w:r>
      <w:r w:rsidR="00455C66" w:rsidRPr="00455C66">
        <w:rPr>
          <w:rFonts w:ascii="Times New Roman" w:eastAsia="Calibri" w:hAnsi="Times New Roman" w:cs="Times New Roman"/>
          <w:b/>
          <w:sz w:val="24"/>
          <w:szCs w:val="24"/>
        </w:rPr>
        <w:t>Postanowienia końcowe</w:t>
      </w:r>
    </w:p>
    <w:p w14:paraId="50CF525B" w14:textId="7D30344E" w:rsidR="00BB722D" w:rsidRPr="00C072D3" w:rsidRDefault="00455C66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W sprawach nieuregulowanych niniejszą umową, mają zastosowanie przepisy kodeksu cywilnego.</w:t>
      </w:r>
    </w:p>
    <w:p w14:paraId="14496515" w14:textId="7696CDDA" w:rsidR="00BB722D" w:rsidRPr="00C072D3" w:rsidRDefault="00455C66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Spory powstałe w związku z wykonaniem niniejszej umowy, rozstrzygane będą przez sąd właściwy dla siedziby Zamawiającego.</w:t>
      </w:r>
    </w:p>
    <w:p w14:paraId="41A8C57C" w14:textId="4B98C9B0" w:rsidR="00BB722D" w:rsidRPr="00C072D3" w:rsidRDefault="005E1100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Zakazuje się bez pisemnej zgody Zamawiającego dokonywać przeniesienia praw </w:t>
      </w:r>
      <w:r w:rsidR="008026EA" w:rsidRPr="00C072D3">
        <w:rPr>
          <w:rFonts w:ascii="Times New Roman" w:eastAsia="Calibri" w:hAnsi="Times New Roman" w:cs="Times New Roman"/>
          <w:sz w:val="24"/>
          <w:szCs w:val="24"/>
        </w:rPr>
        <w:t xml:space="preserve">                            </w:t>
      </w:r>
      <w:r w:rsidRPr="00C072D3">
        <w:rPr>
          <w:rFonts w:ascii="Times New Roman" w:eastAsia="Calibri" w:hAnsi="Times New Roman" w:cs="Times New Roman"/>
          <w:sz w:val="24"/>
          <w:szCs w:val="24"/>
        </w:rPr>
        <w:t>lub obowiązków wynikających z niniejszej umowy na inny podmiot.</w:t>
      </w:r>
    </w:p>
    <w:p w14:paraId="743D5E41" w14:textId="47CA24B7" w:rsidR="00BB722D" w:rsidRPr="00C072D3" w:rsidRDefault="00F5600B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Wykonawca oświadcza, że żadne materiały, ani urządzenia ani roboty nie są przedmiotem umowy przewłaszczenia na zabezpieczenie, zastawu (w tym zastawu rejestrowego), ani innej umowy, na mocy której osoba trzecia posiada w stosunku do nich jakiekolwiek prawa.</w:t>
      </w:r>
    </w:p>
    <w:p w14:paraId="78E79ACA" w14:textId="78B19390" w:rsidR="00BB722D" w:rsidRPr="00C072D3" w:rsidRDefault="00075A17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Umowa obowiązuje od dnia zawarcia, tj. od dnia złożenia podpisu przez ostatnią ze </w:t>
      </w:r>
      <w:r w:rsidR="002701E4" w:rsidRPr="00C072D3">
        <w:rPr>
          <w:rFonts w:ascii="Times New Roman" w:eastAsia="Calibri" w:hAnsi="Times New Roman" w:cs="Times New Roman"/>
          <w:sz w:val="24"/>
          <w:szCs w:val="24"/>
        </w:rPr>
        <w:t>S</w:t>
      </w:r>
      <w:r w:rsidRPr="00C072D3">
        <w:rPr>
          <w:rFonts w:ascii="Times New Roman" w:eastAsia="Calibri" w:hAnsi="Times New Roman" w:cs="Times New Roman"/>
          <w:sz w:val="24"/>
          <w:szCs w:val="24"/>
        </w:rPr>
        <w:t>tron.</w:t>
      </w:r>
    </w:p>
    <w:p w14:paraId="24B0C824" w14:textId="4F77052E" w:rsidR="00455C66" w:rsidRPr="00C072D3" w:rsidRDefault="00455C66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Integralną część niniejszej umowy stanowią:</w:t>
      </w:r>
    </w:p>
    <w:p w14:paraId="459E4E81" w14:textId="77777777" w:rsidR="009E3F0A" w:rsidRPr="00455C66" w:rsidRDefault="009E3F0A" w:rsidP="009E3F0A">
      <w:pPr>
        <w:suppressAutoHyphens/>
        <w:spacing w:after="0" w:line="240" w:lineRule="auto"/>
        <w:ind w:left="72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CFAD9A8" w14:textId="77777777" w:rsidR="00455C66" w:rsidRPr="00455C66" w:rsidRDefault="00455C66" w:rsidP="00C072D3">
      <w:pPr>
        <w:suppressAutoHyphens/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łącznik nr 1 – Oferta Wykonawcy,</w:t>
      </w:r>
    </w:p>
    <w:p w14:paraId="2E7CCDEF" w14:textId="77777777" w:rsidR="00455C66" w:rsidRPr="00455C66" w:rsidRDefault="00455C66" w:rsidP="00C072D3">
      <w:pPr>
        <w:suppressAutoHyphens/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łącznik nr 2 – Protokół odbioru ilościowego przedmiotu zamówienia</w:t>
      </w:r>
    </w:p>
    <w:p w14:paraId="2F46E5F3" w14:textId="06DEA4A3" w:rsidR="00B251E1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łącznik nr 3  - Protokół zdawczo – odbiorczy.</w:t>
      </w:r>
    </w:p>
    <w:p w14:paraId="78598607" w14:textId="77777777" w:rsidR="00275D4A" w:rsidRDefault="00B251E1" w:rsidP="00C072D3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251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      </w:t>
      </w:r>
    </w:p>
    <w:p w14:paraId="420B44C8" w14:textId="4D23411D" w:rsidR="00B251E1" w:rsidRPr="00B251E1" w:rsidRDefault="00275D4A" w:rsidP="00C072D3">
      <w:pPr>
        <w:spacing w:after="0" w:line="276" w:lineRule="auto"/>
        <w:jc w:val="both"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                                              </w:t>
      </w:r>
      <w:r w:rsidR="00B251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 w:rsidR="00B251E1" w:rsidRPr="00B251E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WYKONAWCA:           </w:t>
      </w:r>
      <w:r w:rsidR="00B251E1" w:rsidRPr="00B251E1">
        <w:rPr>
          <w:rFonts w:ascii="Times New Roman" w:eastAsia="Times New Roman" w:hAnsi="Times New Roman" w:cs="Times New Roman"/>
          <w:lang w:eastAsia="pl-PL"/>
        </w:rPr>
        <w:t xml:space="preserve">                             </w:t>
      </w:r>
    </w:p>
    <w:p w14:paraId="455A952E" w14:textId="77777777" w:rsidR="00B251E1" w:rsidRPr="00C33F22" w:rsidRDefault="00B251E1" w:rsidP="00B251E1">
      <w:pPr>
        <w:spacing w:after="0" w:line="360" w:lineRule="auto"/>
        <w:jc w:val="right"/>
        <w:rPr>
          <w:rFonts w:ascii="Times New Roman" w:eastAsia="Times New Roman" w:hAnsi="Times New Roman" w:cs="Times New Roman"/>
          <w:lang w:eastAsia="pl-PL"/>
        </w:rPr>
      </w:pPr>
      <w:r w:rsidRPr="00C33F22">
        <w:rPr>
          <w:rFonts w:ascii="Times New Roman" w:eastAsia="Times New Roman" w:hAnsi="Times New Roman" w:cs="Times New Roman"/>
          <w:lang w:eastAsia="pl-PL"/>
        </w:rPr>
        <w:lastRenderedPageBreak/>
        <w:t>/-Podpisany kwalifikowanym podpisem cyfrowym-/</w:t>
      </w:r>
    </w:p>
    <w:p w14:paraId="3F19EE76" w14:textId="77777777" w:rsidR="00B251E1" w:rsidRPr="00B251E1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1CD489E9" w14:textId="77777777" w:rsidR="00C33F22" w:rsidRDefault="00C33F22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52435200" w14:textId="77777777" w:rsidR="00C33F22" w:rsidRDefault="00C33F22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60DDFC28" w14:textId="20BB734F" w:rsidR="00B251E1" w:rsidRPr="00B251E1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251E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ZAMAWIAJĄCY:</w:t>
      </w:r>
      <w:r w:rsidRPr="00B251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</w:t>
      </w:r>
    </w:p>
    <w:p w14:paraId="3F1F7BD3" w14:textId="5F8ABF0B" w:rsidR="00B251E1" w:rsidRPr="00C33F22" w:rsidRDefault="004611CE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prof. </w:t>
      </w:r>
      <w:r w:rsidR="00B251E1"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dr hab. inż. Adam Wojciechowski</w:t>
      </w:r>
    </w:p>
    <w:p w14:paraId="35DE19B5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Dziekan Wydziału Fizyki Technicznej, Informatyki</w:t>
      </w:r>
    </w:p>
    <w:p w14:paraId="248CF63E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i Matematyki Stosowanej Politechniki Łódzkiej</w:t>
      </w:r>
    </w:p>
    <w:p w14:paraId="37BB72AC" w14:textId="09447BA1" w:rsidR="00B251E1" w:rsidRPr="00C33F22" w:rsidRDefault="00B251E1" w:rsidP="00C072D3">
      <w:pPr>
        <w:spacing w:after="0" w:line="360" w:lineRule="auto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/-Podpisany kwalifikowanym podpisem cyfrowym-/</w:t>
      </w:r>
    </w:p>
    <w:p w14:paraId="2D2AF5DF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mgr Agnieszka </w:t>
      </w:r>
      <w:proofErr w:type="spellStart"/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Kobalczyk</w:t>
      </w:r>
      <w:proofErr w:type="spellEnd"/>
    </w:p>
    <w:p w14:paraId="64272721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Kwestor Politechniki Łódzkiej </w:t>
      </w:r>
    </w:p>
    <w:p w14:paraId="4B68E24D" w14:textId="3BD04EDE" w:rsidR="00455C66" w:rsidRPr="00455C66" w:rsidRDefault="00B251E1" w:rsidP="00C072D3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/-Podpisany kwalifikowanym podpisem cyfrowym-/</w:t>
      </w:r>
    </w:p>
    <w:p w14:paraId="4F57FB21" w14:textId="77777777" w:rsidR="00C33F22" w:rsidRDefault="00C33F22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br w:type="page"/>
      </w:r>
    </w:p>
    <w:p w14:paraId="6D5C4755" w14:textId="518751BF" w:rsidR="00DB22CC" w:rsidRPr="00DB22CC" w:rsidRDefault="00DB22CC" w:rsidP="00DB22CC">
      <w:pPr>
        <w:spacing w:after="0" w:line="240" w:lineRule="auto"/>
        <w:jc w:val="right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Załącznik nr 2 do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u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owy 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..</w:t>
      </w:r>
    </w:p>
    <w:p w14:paraId="08296E29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3873CC20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otokół odbioru ilościowego przedmiotu zamówienia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4D6AA810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0FBE4FBF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sporządzony w dniu ….. </w:t>
      </w:r>
    </w:p>
    <w:p w14:paraId="13061560" w14:textId="1EC63343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pomiędzy Politechniką Łódzką – Wydziałem Fizyki Technicznej, Informatyki i Matematyki Stosowanej, </w:t>
      </w:r>
      <w:r w:rsidR="006936BA">
        <w:rPr>
          <w:rFonts w:ascii="Times New Roman" w:eastAsia="Times New Roman" w:hAnsi="Times New Roman" w:cs="Times New Roman"/>
          <w:sz w:val="24"/>
          <w:szCs w:val="24"/>
          <w:lang w:eastAsia="pl-PL"/>
        </w:rPr>
        <w:t>93-005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Łódź, ul. Wólczańska 215 </w:t>
      </w:r>
    </w:p>
    <w:p w14:paraId="6B6EC62F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reprezentowaną przez  </w:t>
      </w:r>
    </w:p>
    <w:p w14:paraId="13B5EFC3" w14:textId="07E70763" w:rsidR="00DB22CC" w:rsidRPr="00DB22CC" w:rsidRDefault="00DB22CC" w:rsidP="002F67EF">
      <w:pPr>
        <w:spacing w:before="120" w:after="120" w:line="394" w:lineRule="auto"/>
        <w:ind w:right="1043" w:hanging="11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Dziekana Wydziału </w:t>
      </w:r>
      <w:r w:rsidR="00790CF3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prof. </w:t>
      </w: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r hab. inż. Adama Wojciechowskiego</w:t>
      </w:r>
    </w:p>
    <w:p w14:paraId="45BBDAE4" w14:textId="750D9DF6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działającego w tym zakresie na podstawie pełnomocnictwa Rektora nr </w:t>
      </w:r>
      <w:r w:rsidR="00B375D2">
        <w:rPr>
          <w:rFonts w:ascii="Times New Roman" w:eastAsia="Times New Roman" w:hAnsi="Times New Roman" w:cs="Times New Roman"/>
          <w:b/>
          <w:color w:val="000000"/>
          <w:lang w:eastAsia="pl-PL"/>
        </w:rPr>
        <w:t>07</w:t>
      </w: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/</w:t>
      </w:r>
      <w:r w:rsidR="00B375D2">
        <w:rPr>
          <w:rFonts w:ascii="Times New Roman" w:eastAsia="Times New Roman" w:hAnsi="Times New Roman" w:cs="Times New Roman"/>
          <w:b/>
          <w:color w:val="000000"/>
          <w:lang w:eastAsia="pl-PL"/>
        </w:rPr>
        <w:t>2024-08/</w:t>
      </w: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GFW</w:t>
      </w:r>
    </w:p>
    <w:p w14:paraId="52C92881" w14:textId="77777777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z kontrasygnatą finansową mgr Agnieszki </w:t>
      </w:r>
      <w:proofErr w:type="spellStart"/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Kobalczyk</w:t>
      </w:r>
      <w:proofErr w:type="spellEnd"/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 – Kwestora PŁ</w:t>
      </w:r>
      <w:r w:rsidRPr="00DB22C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</w:p>
    <w:p w14:paraId="0A23C83D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Zamawiający </w:t>
      </w:r>
    </w:p>
    <w:p w14:paraId="19C58ACE" w14:textId="5415DA78" w:rsidR="00DB22CC" w:rsidRDefault="00DB22CC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a  </w:t>
      </w:r>
    </w:p>
    <w:p w14:paraId="6583BFFE" w14:textId="2936E7F2" w:rsidR="00DB22CC" w:rsidRDefault="00DB22CC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…………….</w:t>
      </w:r>
    </w:p>
    <w:p w14:paraId="3A6D04B5" w14:textId="3C3E00F3" w:rsidR="006936BA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reprezentowanym przez:</w:t>
      </w:r>
    </w:p>
    <w:p w14:paraId="31B74D55" w14:textId="4A93793B" w:rsidR="006936BA" w:rsidRPr="00DB22CC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…………….</w:t>
      </w:r>
    </w:p>
    <w:p w14:paraId="0A6971D5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Wykonawca.</w:t>
      </w:r>
    </w:p>
    <w:p w14:paraId="0A40A3D7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6CDA3011" w14:textId="3E3B0F60" w:rsidR="00DB22CC" w:rsidRPr="00D45453" w:rsidRDefault="00DB22CC" w:rsidP="00C70526">
      <w:pPr>
        <w:spacing w:after="12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. Wykonawca przekazał Zamawiającemu przedmiot umowy zgodnie z umową </w:t>
      </w:r>
      <w:r w:rsidR="00D4545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.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g następującej specyfikacji: </w:t>
      </w:r>
    </w:p>
    <w:p w14:paraId="6683C4EE" w14:textId="77777777" w:rsidR="004734C1" w:rsidRPr="00625289" w:rsidRDefault="00DB22CC" w:rsidP="00625289">
      <w:pPr>
        <w:widowControl w:val="0"/>
        <w:spacing w:after="0"/>
        <w:jc w:val="both"/>
        <w:rPr>
          <w:rFonts w:ascii="Calibri" w:eastAsia="Calibri" w:hAnsi="Calibri" w:cs="font1224"/>
        </w:rPr>
      </w:pPr>
      <w:bookmarkStart w:id="2" w:name="_Hlk139353582"/>
      <w:r w:rsidRPr="00D45453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 </w:t>
      </w:r>
      <w:r w:rsidR="00625289" w:rsidRPr="00625289">
        <w:rPr>
          <w:rFonts w:ascii="Times New Roman" w:eastAsia="Calibri" w:hAnsi="Times New Roman" w:cs="Times New Roman"/>
        </w:rPr>
        <w:t xml:space="preserve"> </w:t>
      </w:r>
    </w:p>
    <w:tbl>
      <w:tblPr>
        <w:tblW w:w="90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2"/>
        <w:gridCol w:w="5859"/>
        <w:gridCol w:w="709"/>
        <w:gridCol w:w="1955"/>
      </w:tblGrid>
      <w:tr w:rsidR="004734C1" w:rsidRPr="00DB22CC" w14:paraId="43BCBCD2" w14:textId="77777777" w:rsidTr="00E03CA9">
        <w:trPr>
          <w:trHeight w:val="390"/>
        </w:trPr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26BE71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l.p. </w:t>
            </w:r>
          </w:p>
        </w:tc>
        <w:tc>
          <w:tcPr>
            <w:tcW w:w="58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64E90A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zedmiot zamówienia 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4D055E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lość </w:t>
            </w:r>
          </w:p>
        </w:tc>
        <w:tc>
          <w:tcPr>
            <w:tcW w:w="1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3ADBB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Uwagi </w:t>
            </w:r>
          </w:p>
        </w:tc>
      </w:tr>
      <w:tr w:rsidR="004734C1" w:rsidRPr="00DB22CC" w14:paraId="4CEA8942" w14:textId="77777777" w:rsidTr="003D26DF"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A48E9E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</w:t>
            </w:r>
          </w:p>
        </w:tc>
        <w:tc>
          <w:tcPr>
            <w:tcW w:w="58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00246E" w14:textId="3ED9111A" w:rsidR="004734C1" w:rsidRPr="001E50B0" w:rsidRDefault="004734C1" w:rsidP="00BD48E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82726A" w14:textId="6E4742C2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6C4046" w14:textId="77777777" w:rsidR="004734C1" w:rsidRPr="00DB22CC" w:rsidRDefault="004734C1" w:rsidP="00E03CA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 </w:t>
            </w:r>
          </w:p>
        </w:tc>
      </w:tr>
      <w:bookmarkEnd w:id="2"/>
    </w:tbl>
    <w:p w14:paraId="468557F2" w14:textId="519BDDEE" w:rsidR="00DB22CC" w:rsidRPr="00D45453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US" w:eastAsia="pl-PL"/>
        </w:rPr>
      </w:pPr>
    </w:p>
    <w:p w14:paraId="048BB54F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2. Zamawiający sprawdził kompletność dostawy. </w:t>
      </w:r>
    </w:p>
    <w:p w14:paraId="7EB75BBB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3. Niniejszy protokół nie stanowi podstawy do wystawienia przez wykonawcę faktury.  </w:t>
      </w:r>
    </w:p>
    <w:p w14:paraId="5B471270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4. Od daty podpisania niniejszego protokołu, Zamawiający jest zobowiązany, w terminie 3 dni roboczych, do sprawdzeniu dostarczonego sprzętu ze Specyfikacją przedmiotu zamówienia i zgodności z wymaganiami Zamawiającego </w:t>
      </w:r>
    </w:p>
    <w:p w14:paraId="509B361E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6D77F829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Podpisy: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2E781FE0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16BAC44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2ABC8904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Zamawiającego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Wykonawcy </w:t>
      </w:r>
    </w:p>
    <w:p w14:paraId="1DE12FE7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62F77567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4A5FCB02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7FBD65B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735B3799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 </w:t>
      </w:r>
    </w:p>
    <w:p w14:paraId="5528F137" w14:textId="77777777" w:rsidR="00CD731C" w:rsidRDefault="00CD731C" w:rsidP="001B657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2AE1EC8" w14:textId="77777777" w:rsidR="003D26DF" w:rsidRDefault="003D26DF" w:rsidP="00DB22CC">
      <w:pPr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E0BEDEF" w14:textId="77777777" w:rsidR="003D26DF" w:rsidRDefault="003D26DF" w:rsidP="00DB22CC">
      <w:pPr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64D742A" w14:textId="77777777" w:rsidR="003D26DF" w:rsidRDefault="003D26DF" w:rsidP="00DB22CC">
      <w:pPr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41ADFB0" w14:textId="7AB3944E" w:rsidR="00DB22CC" w:rsidRPr="00DB22CC" w:rsidRDefault="00DB22CC" w:rsidP="00DB22CC">
      <w:pPr>
        <w:spacing w:after="0" w:line="240" w:lineRule="auto"/>
        <w:jc w:val="right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Załącznik nr 3 do umowy 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</w:t>
      </w:r>
    </w:p>
    <w:p w14:paraId="06042075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675DE0D9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otokół odbioru przedmiotu zamówienia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1787D574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511476D7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sporządzony w dniu ……..  </w:t>
      </w:r>
    </w:p>
    <w:p w14:paraId="191FFCAF" w14:textId="4C2E7FD1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pomiędzy Politechniką Łódzką – Wydziałem Fizyki Technicznej, Informatyki i Matematyki Stosowanej, </w:t>
      </w:r>
      <w:r w:rsidR="006936B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93-005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Łódź, ul. Wólczańska 215 </w:t>
      </w:r>
    </w:p>
    <w:p w14:paraId="7B2D9299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reprezentowaną przez  </w:t>
      </w:r>
    </w:p>
    <w:p w14:paraId="1E5DED4C" w14:textId="29E1F35B" w:rsidR="00DB22CC" w:rsidRPr="00DB22CC" w:rsidRDefault="00DB22CC" w:rsidP="002F67EF">
      <w:pPr>
        <w:spacing w:before="120" w:after="120" w:line="394" w:lineRule="auto"/>
        <w:ind w:right="1043" w:hanging="11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Dziekana Wydziału </w:t>
      </w:r>
      <w:r w:rsidR="00790CF3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prof. </w:t>
      </w: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r hab. inż. Adama Wojciechowskiego</w:t>
      </w:r>
    </w:p>
    <w:p w14:paraId="14653DE0" w14:textId="09AF5645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ziałającego w tym zakresie na podstawie pełnomocnictwa Rektora nr</w:t>
      </w:r>
      <w:r w:rsidR="00B375D2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 </w:t>
      </w:r>
      <w:r w:rsidR="00B375D2" w:rsidRPr="00B375D2">
        <w:rPr>
          <w:rFonts w:ascii="Times New Roman" w:eastAsia="Times New Roman" w:hAnsi="Times New Roman" w:cs="Times New Roman"/>
          <w:b/>
          <w:color w:val="000000"/>
          <w:lang w:eastAsia="pl-PL"/>
        </w:rPr>
        <w:t>07/2024</w:t>
      </w:r>
      <w:r w:rsidR="00B375D2">
        <w:rPr>
          <w:rFonts w:ascii="Times New Roman" w:eastAsia="Times New Roman" w:hAnsi="Times New Roman" w:cs="Times New Roman"/>
          <w:b/>
          <w:color w:val="000000"/>
          <w:lang w:eastAsia="pl-PL"/>
        </w:rPr>
        <w:t>-</w:t>
      </w:r>
      <w:r w:rsidR="00B375D2" w:rsidRPr="00B375D2">
        <w:rPr>
          <w:rFonts w:ascii="Times New Roman" w:eastAsia="Times New Roman" w:hAnsi="Times New Roman" w:cs="Times New Roman"/>
          <w:b/>
          <w:color w:val="000000"/>
          <w:lang w:eastAsia="pl-PL"/>
        </w:rPr>
        <w:t>08/GFW</w:t>
      </w: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 </w:t>
      </w:r>
    </w:p>
    <w:p w14:paraId="0B0375DF" w14:textId="77777777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z kontrasygnatą finansową mgr Agnieszki </w:t>
      </w:r>
      <w:proofErr w:type="spellStart"/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Kobalczyk</w:t>
      </w:r>
      <w:proofErr w:type="spellEnd"/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 – Kwestora PŁ</w:t>
      </w:r>
      <w:r w:rsidRPr="00DB22C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</w:p>
    <w:p w14:paraId="1ECDA808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Zamawiający </w:t>
      </w:r>
    </w:p>
    <w:p w14:paraId="52B40157" w14:textId="77777777" w:rsidR="00DB22CC" w:rsidRPr="00DB22CC" w:rsidRDefault="00DB22CC" w:rsidP="00DB22CC">
      <w:pPr>
        <w:spacing w:before="120" w:after="12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a  </w:t>
      </w:r>
    </w:p>
    <w:p w14:paraId="44583310" w14:textId="169E9C29" w:rsidR="00DB22CC" w:rsidRDefault="00DB22CC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</w:p>
    <w:p w14:paraId="5DD98E8F" w14:textId="0A72C10F" w:rsidR="006936BA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reprezentowanym przez:</w:t>
      </w:r>
    </w:p>
    <w:p w14:paraId="6F65056F" w14:textId="65803EFC" w:rsidR="006936BA" w:rsidRPr="00DB22CC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.</w:t>
      </w:r>
    </w:p>
    <w:p w14:paraId="06ABBD11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Wykonawca. </w:t>
      </w:r>
    </w:p>
    <w:p w14:paraId="0580D6E6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3AC0DEFE" w14:textId="3C449D52" w:rsidR="00DB22CC" w:rsidRPr="00DB22CC" w:rsidRDefault="00DB22CC" w:rsidP="002F67EF">
      <w:pPr>
        <w:spacing w:after="0" w:line="240" w:lineRule="auto"/>
        <w:ind w:left="10" w:hanging="1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1. Wykonawca przekazał Zamawiającemu następujący sprzęt komputerowy zgodnie z umow</w:t>
      </w:r>
      <w:r w:rsidR="002F67E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ą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..</w:t>
      </w:r>
    </w:p>
    <w:p w14:paraId="14377AE9" w14:textId="77777777" w:rsidR="00DB22CC" w:rsidRPr="00DB22CC" w:rsidRDefault="00DB22CC" w:rsidP="002F67EF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53404E2B" w14:textId="3F6E23C2" w:rsidR="004734C1" w:rsidRPr="00D45453" w:rsidRDefault="004734C1" w:rsidP="004734C1">
      <w:pPr>
        <w:widowControl w:val="0"/>
        <w:spacing w:after="0"/>
        <w:jc w:val="both"/>
        <w:rPr>
          <w:rFonts w:ascii="Segoe UI" w:eastAsia="Times New Roman" w:hAnsi="Segoe UI" w:cs="Segoe UI"/>
          <w:sz w:val="18"/>
          <w:szCs w:val="18"/>
          <w:lang w:val="en-US" w:eastAsia="pl-PL"/>
        </w:rPr>
      </w:pPr>
    </w:p>
    <w:tbl>
      <w:tblPr>
        <w:tblW w:w="878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3"/>
        <w:gridCol w:w="6505"/>
        <w:gridCol w:w="1570"/>
      </w:tblGrid>
      <w:tr w:rsidR="004734C1" w:rsidRPr="00DB22CC" w14:paraId="6BE56DA1" w14:textId="77777777" w:rsidTr="00E03CA9">
        <w:trPr>
          <w:trHeight w:val="304"/>
        </w:trPr>
        <w:tc>
          <w:tcPr>
            <w:tcW w:w="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039F83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l.p. </w:t>
            </w:r>
          </w:p>
        </w:tc>
        <w:tc>
          <w:tcPr>
            <w:tcW w:w="6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0B40E7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zedmiot zamówienia 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C5AF5D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lość </w:t>
            </w:r>
          </w:p>
        </w:tc>
      </w:tr>
      <w:tr w:rsidR="004734C1" w:rsidRPr="00DB22CC" w14:paraId="31BEAFFA" w14:textId="77777777" w:rsidTr="003D26DF">
        <w:trPr>
          <w:trHeight w:val="210"/>
        </w:trPr>
        <w:tc>
          <w:tcPr>
            <w:tcW w:w="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BBA70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</w:t>
            </w:r>
          </w:p>
        </w:tc>
        <w:tc>
          <w:tcPr>
            <w:tcW w:w="6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1C4BC1" w14:textId="454A9D83" w:rsidR="004734C1" w:rsidRPr="001E50B0" w:rsidRDefault="004734C1" w:rsidP="000D22B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93089F" w14:textId="746E4499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26213080" w14:textId="71EE04F0" w:rsidR="00DB22CC" w:rsidRPr="00D45453" w:rsidRDefault="00DB22CC" w:rsidP="004734C1">
      <w:pPr>
        <w:widowControl w:val="0"/>
        <w:spacing w:after="0"/>
        <w:jc w:val="both"/>
        <w:rPr>
          <w:rFonts w:ascii="Segoe UI" w:eastAsia="Times New Roman" w:hAnsi="Segoe UI" w:cs="Segoe UI"/>
          <w:sz w:val="18"/>
          <w:szCs w:val="18"/>
          <w:lang w:val="en-US" w:eastAsia="pl-PL"/>
        </w:rPr>
      </w:pPr>
    </w:p>
    <w:p w14:paraId="624E605C" w14:textId="77777777" w:rsidR="00DB22CC" w:rsidRPr="00DB22CC" w:rsidRDefault="00DB22CC" w:rsidP="002F67EF">
      <w:pPr>
        <w:spacing w:after="0" w:line="240" w:lineRule="auto"/>
        <w:ind w:left="10" w:hanging="1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2. Zamawiający sprawdził kompletność dostawy, zgodność ze  Specyfikacją przedmiotu zamówienia i zgodności z wymaganiami Zamawiającego oraz prawidłowe działanie dostarczonych urządzeń </w:t>
      </w:r>
    </w:p>
    <w:p w14:paraId="73D39CA9" w14:textId="77777777" w:rsidR="00DB22CC" w:rsidRPr="00DB22CC" w:rsidRDefault="00DB22CC" w:rsidP="002F67EF">
      <w:pPr>
        <w:spacing w:after="0" w:line="240" w:lineRule="auto"/>
        <w:ind w:left="10" w:hanging="1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3. Niniejszy protokół, po jego obustronnym podpisaniu, będzie podstawą do wystawienia przez Wykonawcę faktury. </w:t>
      </w:r>
    </w:p>
    <w:p w14:paraId="182DE72C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340A4C7D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0A253885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Podpisy: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50F60960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9D29786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6F0B9584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Zamawiającego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Wykonawcy </w:t>
      </w:r>
    </w:p>
    <w:p w14:paraId="2A73DEBE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3A34E72E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B6FD010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1B8DDB0B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 </w:t>
      </w:r>
    </w:p>
    <w:p w14:paraId="0F8790EA" w14:textId="77777777" w:rsidR="00DB22CC" w:rsidRDefault="00DB22CC"/>
    <w:sectPr w:rsidR="00DB22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font1224">
    <w:altName w:val="Cambria"/>
    <w:charset w:val="01"/>
    <w:family w:val="auto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D1311"/>
    <w:multiLevelType w:val="hybridMultilevel"/>
    <w:tmpl w:val="9CCAA31A"/>
    <w:lvl w:ilvl="0" w:tplc="A21CAD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C7D7D"/>
    <w:multiLevelType w:val="hybridMultilevel"/>
    <w:tmpl w:val="8A4025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E519F7"/>
    <w:multiLevelType w:val="hybridMultilevel"/>
    <w:tmpl w:val="0BB44F6E"/>
    <w:lvl w:ilvl="0" w:tplc="0415000F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7908FE"/>
    <w:multiLevelType w:val="hybridMultilevel"/>
    <w:tmpl w:val="256E3D68"/>
    <w:lvl w:ilvl="0" w:tplc="3B1CF242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A0262"/>
    <w:multiLevelType w:val="hybridMultilevel"/>
    <w:tmpl w:val="44C6DDE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172C79"/>
    <w:multiLevelType w:val="hybridMultilevel"/>
    <w:tmpl w:val="AE4E8F4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CBB607B"/>
    <w:multiLevelType w:val="hybridMultilevel"/>
    <w:tmpl w:val="49303A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35B1AB9"/>
    <w:multiLevelType w:val="hybridMultilevel"/>
    <w:tmpl w:val="E0C80FC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F372A8"/>
    <w:multiLevelType w:val="hybridMultilevel"/>
    <w:tmpl w:val="6712A1A6"/>
    <w:lvl w:ilvl="0" w:tplc="041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8A168A"/>
    <w:multiLevelType w:val="hybridMultilevel"/>
    <w:tmpl w:val="F402A4C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AE46EE"/>
    <w:multiLevelType w:val="hybridMultilevel"/>
    <w:tmpl w:val="7F9C0FD8"/>
    <w:lvl w:ilvl="0" w:tplc="57A85FA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6051F4"/>
    <w:multiLevelType w:val="hybridMultilevel"/>
    <w:tmpl w:val="6BECC27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AA5657"/>
    <w:multiLevelType w:val="hybridMultilevel"/>
    <w:tmpl w:val="99E21338"/>
    <w:lvl w:ilvl="0" w:tplc="57747E66">
      <w:start w:val="1"/>
      <w:numFmt w:val="decimal"/>
      <w:lvlText w:val="%1."/>
      <w:lvlJc w:val="left"/>
      <w:pPr>
        <w:ind w:left="365" w:hanging="360"/>
      </w:pPr>
    </w:lvl>
    <w:lvl w:ilvl="1" w:tplc="04150019">
      <w:start w:val="1"/>
      <w:numFmt w:val="lowerLetter"/>
      <w:lvlText w:val="%2."/>
      <w:lvlJc w:val="left"/>
      <w:pPr>
        <w:ind w:left="1085" w:hanging="360"/>
      </w:pPr>
    </w:lvl>
    <w:lvl w:ilvl="2" w:tplc="0415001B">
      <w:start w:val="1"/>
      <w:numFmt w:val="lowerRoman"/>
      <w:lvlText w:val="%3."/>
      <w:lvlJc w:val="right"/>
      <w:pPr>
        <w:ind w:left="1805" w:hanging="180"/>
      </w:pPr>
    </w:lvl>
    <w:lvl w:ilvl="3" w:tplc="0415000F">
      <w:start w:val="1"/>
      <w:numFmt w:val="decimal"/>
      <w:lvlText w:val="%4."/>
      <w:lvlJc w:val="left"/>
      <w:pPr>
        <w:ind w:left="2525" w:hanging="360"/>
      </w:pPr>
    </w:lvl>
    <w:lvl w:ilvl="4" w:tplc="04150019">
      <w:start w:val="1"/>
      <w:numFmt w:val="lowerLetter"/>
      <w:lvlText w:val="%5."/>
      <w:lvlJc w:val="left"/>
      <w:pPr>
        <w:ind w:left="3245" w:hanging="360"/>
      </w:pPr>
    </w:lvl>
    <w:lvl w:ilvl="5" w:tplc="0415001B">
      <w:start w:val="1"/>
      <w:numFmt w:val="lowerRoman"/>
      <w:lvlText w:val="%6."/>
      <w:lvlJc w:val="right"/>
      <w:pPr>
        <w:ind w:left="3965" w:hanging="180"/>
      </w:pPr>
    </w:lvl>
    <w:lvl w:ilvl="6" w:tplc="0415000F">
      <w:start w:val="1"/>
      <w:numFmt w:val="decimal"/>
      <w:lvlText w:val="%7."/>
      <w:lvlJc w:val="left"/>
      <w:pPr>
        <w:ind w:left="4685" w:hanging="360"/>
      </w:pPr>
    </w:lvl>
    <w:lvl w:ilvl="7" w:tplc="04150019">
      <w:start w:val="1"/>
      <w:numFmt w:val="lowerLetter"/>
      <w:lvlText w:val="%8."/>
      <w:lvlJc w:val="left"/>
      <w:pPr>
        <w:ind w:left="5405" w:hanging="360"/>
      </w:pPr>
    </w:lvl>
    <w:lvl w:ilvl="8" w:tplc="0415001B">
      <w:start w:val="1"/>
      <w:numFmt w:val="lowerRoman"/>
      <w:lvlText w:val="%9."/>
      <w:lvlJc w:val="right"/>
      <w:pPr>
        <w:ind w:left="6125" w:hanging="180"/>
      </w:pPr>
    </w:lvl>
  </w:abstractNum>
  <w:abstractNum w:abstractNumId="13" w15:restartNumberingAfterBreak="0">
    <w:nsid w:val="72086193"/>
    <w:multiLevelType w:val="multilevel"/>
    <w:tmpl w:val="FC82A4BC"/>
    <w:lvl w:ilvl="0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 w:cs="Times New Roman"/>
        <w:i w:val="0"/>
        <w:iCs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36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2171F3C"/>
    <w:multiLevelType w:val="multilevel"/>
    <w:tmpl w:val="13423ED8"/>
    <w:lvl w:ilvl="0">
      <w:start w:val="1"/>
      <w:numFmt w:val="decimal"/>
      <w:lvlText w:val="%1."/>
      <w:lvlJc w:val="left"/>
      <w:pPr>
        <w:ind w:left="501" w:hanging="360"/>
      </w:pPr>
      <w:rPr>
        <w:rFonts w:ascii="Bookman Old Style" w:eastAsia="Times New Roman" w:hAnsi="Bookman Old Style"/>
        <w:sz w:val="20"/>
      </w:rPr>
    </w:lvl>
    <w:lvl w:ilvl="1">
      <w:start w:val="1"/>
      <w:numFmt w:val="lowerLetter"/>
      <w:lvlText w:val="%2."/>
      <w:lvlJc w:val="left"/>
      <w:pPr>
        <w:ind w:left="1221" w:hanging="360"/>
      </w:pPr>
    </w:lvl>
    <w:lvl w:ilvl="2">
      <w:start w:val="1"/>
      <w:numFmt w:val="lowerRoman"/>
      <w:lvlText w:val="%3."/>
      <w:lvlJc w:val="right"/>
      <w:pPr>
        <w:ind w:left="1941" w:hanging="180"/>
      </w:pPr>
    </w:lvl>
    <w:lvl w:ilvl="3">
      <w:start w:val="1"/>
      <w:numFmt w:val="decimal"/>
      <w:lvlText w:val="%4."/>
      <w:lvlJc w:val="left"/>
      <w:pPr>
        <w:ind w:left="2661" w:hanging="360"/>
      </w:pPr>
    </w:lvl>
    <w:lvl w:ilvl="4">
      <w:start w:val="1"/>
      <w:numFmt w:val="lowerLetter"/>
      <w:lvlText w:val="%5."/>
      <w:lvlJc w:val="left"/>
      <w:pPr>
        <w:ind w:left="3381" w:hanging="360"/>
      </w:pPr>
    </w:lvl>
    <w:lvl w:ilvl="5">
      <w:start w:val="1"/>
      <w:numFmt w:val="lowerRoman"/>
      <w:lvlText w:val="%6."/>
      <w:lvlJc w:val="right"/>
      <w:pPr>
        <w:ind w:left="4101" w:hanging="180"/>
      </w:pPr>
    </w:lvl>
    <w:lvl w:ilvl="6">
      <w:start w:val="1"/>
      <w:numFmt w:val="decimal"/>
      <w:lvlText w:val="%7."/>
      <w:lvlJc w:val="left"/>
      <w:pPr>
        <w:ind w:left="4821" w:hanging="360"/>
      </w:pPr>
    </w:lvl>
    <w:lvl w:ilvl="7">
      <w:start w:val="1"/>
      <w:numFmt w:val="lowerLetter"/>
      <w:lvlText w:val="%8."/>
      <w:lvlJc w:val="left"/>
      <w:pPr>
        <w:ind w:left="5541" w:hanging="360"/>
      </w:pPr>
    </w:lvl>
    <w:lvl w:ilvl="8">
      <w:start w:val="1"/>
      <w:numFmt w:val="lowerRoman"/>
      <w:lvlText w:val="%9."/>
      <w:lvlJc w:val="right"/>
      <w:pPr>
        <w:ind w:left="6261" w:hanging="180"/>
      </w:pPr>
    </w:lvl>
  </w:abstractNum>
  <w:abstractNum w:abstractNumId="15" w15:restartNumberingAfterBreak="0">
    <w:nsid w:val="76B30985"/>
    <w:multiLevelType w:val="hybridMultilevel"/>
    <w:tmpl w:val="ACCCBC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7D0E82"/>
    <w:multiLevelType w:val="hybridMultilevel"/>
    <w:tmpl w:val="59F476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437792"/>
    <w:multiLevelType w:val="hybridMultilevel"/>
    <w:tmpl w:val="DDE2DC1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8107815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629820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4853058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396111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6101214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50236240">
    <w:abstractNumId w:val="6"/>
  </w:num>
  <w:num w:numId="7" w16cid:durableId="1460683851">
    <w:abstractNumId w:val="7"/>
  </w:num>
  <w:num w:numId="8" w16cid:durableId="1618297714">
    <w:abstractNumId w:val="11"/>
  </w:num>
  <w:num w:numId="9" w16cid:durableId="478155841">
    <w:abstractNumId w:val="13"/>
  </w:num>
  <w:num w:numId="10" w16cid:durableId="406193880">
    <w:abstractNumId w:val="14"/>
  </w:num>
  <w:num w:numId="11" w16cid:durableId="2117481574">
    <w:abstractNumId w:val="0"/>
  </w:num>
  <w:num w:numId="12" w16cid:durableId="660354265">
    <w:abstractNumId w:val="9"/>
  </w:num>
  <w:num w:numId="13" w16cid:durableId="1827433639">
    <w:abstractNumId w:val="2"/>
  </w:num>
  <w:num w:numId="14" w16cid:durableId="1198930907">
    <w:abstractNumId w:val="15"/>
  </w:num>
  <w:num w:numId="15" w16cid:durableId="1841893174">
    <w:abstractNumId w:val="5"/>
  </w:num>
  <w:num w:numId="16" w16cid:durableId="1624262294">
    <w:abstractNumId w:val="4"/>
  </w:num>
  <w:num w:numId="17" w16cid:durableId="1293712432">
    <w:abstractNumId w:val="17"/>
  </w:num>
  <w:num w:numId="18" w16cid:durableId="6244345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tzQ0MbUwNTC1MDZX0lEKTi0uzszPAykwrAUA2F2MUywAAAA="/>
    <w:docVar w:name="LE_Links" w:val="{82FC880A-4555-4D1D-A1B8-2365F8862D33}"/>
  </w:docVars>
  <w:rsids>
    <w:rsidRoot w:val="00455C66"/>
    <w:rsid w:val="00001D8C"/>
    <w:rsid w:val="00036E9F"/>
    <w:rsid w:val="000701A3"/>
    <w:rsid w:val="00075A17"/>
    <w:rsid w:val="000848C0"/>
    <w:rsid w:val="00092440"/>
    <w:rsid w:val="000D22BD"/>
    <w:rsid w:val="00100E54"/>
    <w:rsid w:val="0010631D"/>
    <w:rsid w:val="001126BC"/>
    <w:rsid w:val="00181413"/>
    <w:rsid w:val="001B6574"/>
    <w:rsid w:val="001E50B0"/>
    <w:rsid w:val="001E5899"/>
    <w:rsid w:val="001E7861"/>
    <w:rsid w:val="001F7E8B"/>
    <w:rsid w:val="00242A4C"/>
    <w:rsid w:val="002521B7"/>
    <w:rsid w:val="002534EA"/>
    <w:rsid w:val="002559DB"/>
    <w:rsid w:val="00267858"/>
    <w:rsid w:val="002701E4"/>
    <w:rsid w:val="00275D4A"/>
    <w:rsid w:val="00280C2A"/>
    <w:rsid w:val="00280DEF"/>
    <w:rsid w:val="002841C7"/>
    <w:rsid w:val="002C4066"/>
    <w:rsid w:val="002E170E"/>
    <w:rsid w:val="002F39A0"/>
    <w:rsid w:val="002F67EF"/>
    <w:rsid w:val="003022B6"/>
    <w:rsid w:val="00311002"/>
    <w:rsid w:val="003211D2"/>
    <w:rsid w:val="00344DBF"/>
    <w:rsid w:val="00370A9F"/>
    <w:rsid w:val="003C71EB"/>
    <w:rsid w:val="003C7E75"/>
    <w:rsid w:val="003D26DF"/>
    <w:rsid w:val="0041026A"/>
    <w:rsid w:val="0043070B"/>
    <w:rsid w:val="0045176B"/>
    <w:rsid w:val="00455C66"/>
    <w:rsid w:val="004563B6"/>
    <w:rsid w:val="004611CE"/>
    <w:rsid w:val="004734C1"/>
    <w:rsid w:val="004776D9"/>
    <w:rsid w:val="00477931"/>
    <w:rsid w:val="0048098E"/>
    <w:rsid w:val="00490CF6"/>
    <w:rsid w:val="004C2C5A"/>
    <w:rsid w:val="004E476A"/>
    <w:rsid w:val="004F4431"/>
    <w:rsid w:val="00503634"/>
    <w:rsid w:val="00504B76"/>
    <w:rsid w:val="00505B60"/>
    <w:rsid w:val="00517C2D"/>
    <w:rsid w:val="00525E72"/>
    <w:rsid w:val="0052681C"/>
    <w:rsid w:val="00564F32"/>
    <w:rsid w:val="00571B7E"/>
    <w:rsid w:val="00594A8E"/>
    <w:rsid w:val="005B342A"/>
    <w:rsid w:val="005B4CB5"/>
    <w:rsid w:val="005B4F0F"/>
    <w:rsid w:val="005C05BF"/>
    <w:rsid w:val="005E1100"/>
    <w:rsid w:val="00615957"/>
    <w:rsid w:val="00625289"/>
    <w:rsid w:val="006331BD"/>
    <w:rsid w:val="00634DDD"/>
    <w:rsid w:val="006612A7"/>
    <w:rsid w:val="00685D18"/>
    <w:rsid w:val="006936BA"/>
    <w:rsid w:val="006A76FA"/>
    <w:rsid w:val="006E6231"/>
    <w:rsid w:val="00701041"/>
    <w:rsid w:val="007327A4"/>
    <w:rsid w:val="00744C85"/>
    <w:rsid w:val="00757104"/>
    <w:rsid w:val="00790CF3"/>
    <w:rsid w:val="00797927"/>
    <w:rsid w:val="007B5FFF"/>
    <w:rsid w:val="007C70F4"/>
    <w:rsid w:val="007D094E"/>
    <w:rsid w:val="007D4411"/>
    <w:rsid w:val="008026EA"/>
    <w:rsid w:val="00810852"/>
    <w:rsid w:val="008333EB"/>
    <w:rsid w:val="00847985"/>
    <w:rsid w:val="00884602"/>
    <w:rsid w:val="008A1678"/>
    <w:rsid w:val="008C76DC"/>
    <w:rsid w:val="008D6F99"/>
    <w:rsid w:val="00933F44"/>
    <w:rsid w:val="00991ABA"/>
    <w:rsid w:val="009974F1"/>
    <w:rsid w:val="009A6E08"/>
    <w:rsid w:val="009D2932"/>
    <w:rsid w:val="009E1965"/>
    <w:rsid w:val="009E3F0A"/>
    <w:rsid w:val="00A253FA"/>
    <w:rsid w:val="00A46B1C"/>
    <w:rsid w:val="00A627B2"/>
    <w:rsid w:val="00A67921"/>
    <w:rsid w:val="00A67EEA"/>
    <w:rsid w:val="00A9445A"/>
    <w:rsid w:val="00AA2FA9"/>
    <w:rsid w:val="00AD6FA8"/>
    <w:rsid w:val="00AE1BB8"/>
    <w:rsid w:val="00AF2CAE"/>
    <w:rsid w:val="00AF40C3"/>
    <w:rsid w:val="00B251E1"/>
    <w:rsid w:val="00B348C5"/>
    <w:rsid w:val="00B375D2"/>
    <w:rsid w:val="00B47C9C"/>
    <w:rsid w:val="00B70227"/>
    <w:rsid w:val="00B76B70"/>
    <w:rsid w:val="00B95C69"/>
    <w:rsid w:val="00BB0EFD"/>
    <w:rsid w:val="00BB722D"/>
    <w:rsid w:val="00BD185B"/>
    <w:rsid w:val="00BD48ED"/>
    <w:rsid w:val="00C072D3"/>
    <w:rsid w:val="00C33F22"/>
    <w:rsid w:val="00C44B10"/>
    <w:rsid w:val="00C478C6"/>
    <w:rsid w:val="00C563DF"/>
    <w:rsid w:val="00C70436"/>
    <w:rsid w:val="00C70526"/>
    <w:rsid w:val="00C73585"/>
    <w:rsid w:val="00CD4CE9"/>
    <w:rsid w:val="00CD572F"/>
    <w:rsid w:val="00CD731C"/>
    <w:rsid w:val="00CF01A6"/>
    <w:rsid w:val="00D45453"/>
    <w:rsid w:val="00D87669"/>
    <w:rsid w:val="00DB22CC"/>
    <w:rsid w:val="00DD3D07"/>
    <w:rsid w:val="00E36401"/>
    <w:rsid w:val="00E814C7"/>
    <w:rsid w:val="00E85AF6"/>
    <w:rsid w:val="00EB48A0"/>
    <w:rsid w:val="00EC1403"/>
    <w:rsid w:val="00EC59AE"/>
    <w:rsid w:val="00ED77E8"/>
    <w:rsid w:val="00EF0BB1"/>
    <w:rsid w:val="00EF277D"/>
    <w:rsid w:val="00F54D12"/>
    <w:rsid w:val="00F5600B"/>
    <w:rsid w:val="00FC7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95129"/>
  <w15:chartTrackingRefBased/>
  <w15:docId w15:val="{EE24118C-2F40-4924-81F9-809CCCB74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8098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F7E8B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94A8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94A8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594A8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94A8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594A8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94A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94A8E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517C2D"/>
    <w:pPr>
      <w:spacing w:after="0" w:line="240" w:lineRule="auto"/>
    </w:pPr>
  </w:style>
  <w:style w:type="numbering" w:customStyle="1" w:styleId="Bezlisty1">
    <w:name w:val="Bez listy1"/>
    <w:next w:val="Bezlisty"/>
    <w:uiPriority w:val="99"/>
    <w:semiHidden/>
    <w:unhideWhenUsed/>
    <w:rsid w:val="00625289"/>
  </w:style>
  <w:style w:type="character" w:customStyle="1" w:styleId="Domylnaczcionkaakapitu1">
    <w:name w:val="Domyślna czcionka akapitu1"/>
    <w:rsid w:val="00625289"/>
  </w:style>
  <w:style w:type="character" w:styleId="Hipercze">
    <w:name w:val="Hyperlink"/>
    <w:rsid w:val="00625289"/>
    <w:rPr>
      <w:color w:val="0000FF"/>
      <w:u w:val="single"/>
    </w:rPr>
  </w:style>
  <w:style w:type="character" w:customStyle="1" w:styleId="spelle">
    <w:name w:val="spelle"/>
    <w:basedOn w:val="Domylnaczcionkaakapitu1"/>
    <w:rsid w:val="00625289"/>
  </w:style>
  <w:style w:type="character" w:customStyle="1" w:styleId="Odwoaniedokomentarza1">
    <w:name w:val="Odwołanie do komentarza1"/>
    <w:rsid w:val="00625289"/>
    <w:rPr>
      <w:sz w:val="16"/>
      <w:szCs w:val="16"/>
    </w:rPr>
  </w:style>
  <w:style w:type="paragraph" w:customStyle="1" w:styleId="Heading">
    <w:name w:val="Heading"/>
    <w:basedOn w:val="Normalny"/>
    <w:next w:val="Tekstpodstawowy"/>
    <w:rsid w:val="00625289"/>
    <w:pPr>
      <w:keepNext/>
      <w:suppressAutoHyphens/>
      <w:spacing w:before="240" w:after="120" w:line="256" w:lineRule="auto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link w:val="TekstpodstawowyZnak"/>
    <w:rsid w:val="00625289"/>
    <w:pPr>
      <w:suppressAutoHyphens/>
      <w:spacing w:after="140" w:line="276" w:lineRule="auto"/>
    </w:pPr>
    <w:rPr>
      <w:rFonts w:ascii="Calibri" w:eastAsia="Calibri" w:hAnsi="Calibri" w:cs="font1224"/>
    </w:rPr>
  </w:style>
  <w:style w:type="character" w:customStyle="1" w:styleId="TekstpodstawowyZnak">
    <w:name w:val="Tekst podstawowy Znak"/>
    <w:basedOn w:val="Domylnaczcionkaakapitu"/>
    <w:link w:val="Tekstpodstawowy"/>
    <w:rsid w:val="00625289"/>
    <w:rPr>
      <w:rFonts w:ascii="Calibri" w:eastAsia="Calibri" w:hAnsi="Calibri" w:cs="font1224"/>
    </w:rPr>
  </w:style>
  <w:style w:type="paragraph" w:styleId="Lista">
    <w:name w:val="List"/>
    <w:basedOn w:val="Tekstpodstawowy"/>
    <w:rsid w:val="00625289"/>
    <w:rPr>
      <w:rFonts w:cs="Noto Sans Devanagari"/>
    </w:rPr>
  </w:style>
  <w:style w:type="paragraph" w:styleId="Legenda">
    <w:name w:val="caption"/>
    <w:basedOn w:val="Normalny"/>
    <w:qFormat/>
    <w:rsid w:val="00625289"/>
    <w:pPr>
      <w:suppressLineNumbers/>
      <w:suppressAutoHyphens/>
      <w:spacing w:before="120" w:after="120" w:line="256" w:lineRule="auto"/>
    </w:pPr>
    <w:rPr>
      <w:rFonts w:ascii="Calibri" w:eastAsia="Calibri" w:hAnsi="Calibri" w:cs="Noto Sans Devanagari"/>
      <w:i/>
      <w:iCs/>
      <w:sz w:val="24"/>
      <w:szCs w:val="24"/>
    </w:rPr>
  </w:style>
  <w:style w:type="paragraph" w:customStyle="1" w:styleId="Index">
    <w:name w:val="Index"/>
    <w:basedOn w:val="Normalny"/>
    <w:rsid w:val="00625289"/>
    <w:pPr>
      <w:suppressLineNumbers/>
      <w:suppressAutoHyphens/>
      <w:spacing w:line="256" w:lineRule="auto"/>
    </w:pPr>
    <w:rPr>
      <w:rFonts w:ascii="Calibri" w:eastAsia="Calibri" w:hAnsi="Calibri" w:cs="Noto Sans Devanagari"/>
    </w:rPr>
  </w:style>
  <w:style w:type="paragraph" w:customStyle="1" w:styleId="xxxmsonormal">
    <w:name w:val="xxxmsonormal"/>
    <w:basedOn w:val="Normalny"/>
    <w:rsid w:val="00625289"/>
    <w:pPr>
      <w:suppressAutoHyphens/>
      <w:spacing w:before="280" w:after="280" w:line="240" w:lineRule="auto"/>
    </w:pPr>
    <w:rPr>
      <w:rFonts w:ascii="Calibri" w:eastAsia="Calibri" w:hAnsi="Calibri" w:cs="Calibri"/>
      <w:lang w:eastAsia="pl-PL"/>
    </w:rPr>
  </w:style>
  <w:style w:type="paragraph" w:customStyle="1" w:styleId="Tekstkomentarza1">
    <w:name w:val="Tekst komentarza1"/>
    <w:basedOn w:val="Normalny"/>
    <w:rsid w:val="00625289"/>
    <w:pPr>
      <w:suppressAutoHyphens/>
      <w:spacing w:line="240" w:lineRule="auto"/>
    </w:pPr>
    <w:rPr>
      <w:rFonts w:ascii="Calibri" w:eastAsia="Calibri" w:hAnsi="Calibri" w:cs="font1224"/>
      <w:sz w:val="20"/>
      <w:szCs w:val="20"/>
    </w:rPr>
  </w:style>
  <w:style w:type="paragraph" w:customStyle="1" w:styleId="Tematkomentarza1">
    <w:name w:val="Temat komentarza1"/>
    <w:basedOn w:val="Tekstkomentarza1"/>
    <w:next w:val="Tekstkomentarza1"/>
    <w:rsid w:val="00625289"/>
    <w:rPr>
      <w:b/>
      <w:bCs/>
    </w:rPr>
  </w:style>
  <w:style w:type="paragraph" w:customStyle="1" w:styleId="Poprawka1">
    <w:name w:val="Poprawka1"/>
    <w:rsid w:val="00625289"/>
    <w:pPr>
      <w:suppressAutoHyphens/>
      <w:spacing w:after="0" w:line="240" w:lineRule="auto"/>
    </w:pPr>
    <w:rPr>
      <w:rFonts w:ascii="Calibri" w:eastAsia="Calibri" w:hAnsi="Calibri" w:cs="font1224"/>
    </w:rPr>
  </w:style>
  <w:style w:type="paragraph" w:customStyle="1" w:styleId="TableContents">
    <w:name w:val="Table Contents"/>
    <w:basedOn w:val="Normalny"/>
    <w:rsid w:val="00625289"/>
    <w:pPr>
      <w:widowControl w:val="0"/>
      <w:suppressLineNumbers/>
      <w:suppressAutoHyphens/>
      <w:spacing w:line="256" w:lineRule="auto"/>
    </w:pPr>
    <w:rPr>
      <w:rFonts w:ascii="Calibri" w:eastAsia="Calibri" w:hAnsi="Calibri" w:cs="font1224"/>
    </w:rPr>
  </w:style>
  <w:style w:type="paragraph" w:customStyle="1" w:styleId="TableHeading">
    <w:name w:val="Table Heading"/>
    <w:basedOn w:val="TableContents"/>
    <w:rsid w:val="00625289"/>
    <w:pPr>
      <w:jc w:val="center"/>
    </w:pPr>
    <w:rPr>
      <w:b/>
      <w:bCs/>
    </w:rPr>
  </w:style>
  <w:style w:type="character" w:customStyle="1" w:styleId="FontStyle14">
    <w:name w:val="Font Style14"/>
    <w:rsid w:val="002841C7"/>
    <w:rPr>
      <w:rFonts w:ascii="Calibri" w:hAnsi="Calibri" w:cs="Calibri" w:hint="defaul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98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0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44F06166-707F-4656-B33C-9D996AB2F5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FC880A-4555-4D1D-A1B8-2365F8862D33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2542</Words>
  <Characters>15254</Characters>
  <Application>Microsoft Office Word</Application>
  <DocSecurity>0</DocSecurity>
  <Lines>127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Jagodzińska W7D</dc:creator>
  <cp:keywords/>
  <dc:description/>
  <cp:lastModifiedBy>Natalia Jagodzińska W7D</cp:lastModifiedBy>
  <cp:revision>3</cp:revision>
  <cp:lastPrinted>2021-11-17T08:32:00Z</cp:lastPrinted>
  <dcterms:created xsi:type="dcterms:W3CDTF">2024-10-16T10:25:00Z</dcterms:created>
  <dcterms:modified xsi:type="dcterms:W3CDTF">2024-10-16T10:44:00Z</dcterms:modified>
</cp:coreProperties>
</file>